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D830C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</w:pPr>
      <w:r w:rsidRPr="00883D4F"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  <w:t>WALTER SISULU UNIVERSITY</w:t>
      </w:r>
    </w:p>
    <w:p w14:paraId="055942AC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</w:pPr>
    </w:p>
    <w:p w14:paraId="4C5F75C2" w14:textId="77777777" w:rsidR="00883D4F" w:rsidRPr="00883D4F" w:rsidRDefault="00883D4F" w:rsidP="00883D4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</w:p>
    <w:p w14:paraId="053572F0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6E872465" w14:textId="057337E3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>DEGREE AND DIPLOMA</w:t>
      </w:r>
    </w:p>
    <w:p w14:paraId="44F15654" w14:textId="262EEB7A" w:rsidR="00ED132F" w:rsidRPr="00ED132F" w:rsidRDefault="00ED132F" w:rsidP="00ED132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ED132F">
        <w:rPr>
          <w:rFonts w:ascii="Times New Roman" w:eastAsia="Times New Roman" w:hAnsi="Times New Roman" w:cs="Times New Roman"/>
          <w:sz w:val="28"/>
          <w:szCs w:val="28"/>
          <w:lang w:val="en-GB"/>
        </w:rPr>
        <w:t>20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23</w:t>
      </w:r>
      <w:r w:rsidRPr="00ED132F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OCTOBER/</w:t>
      </w:r>
      <w:r w:rsidRPr="00ED132F">
        <w:rPr>
          <w:rFonts w:ascii="Times New Roman" w:eastAsia="Times New Roman" w:hAnsi="Times New Roman" w:cs="Times New Roman"/>
          <w:sz w:val="28"/>
          <w:szCs w:val="28"/>
          <w:lang w:val="en-GB"/>
        </w:rPr>
        <w:t>NOVEMBER EXAMINATION</w:t>
      </w:r>
    </w:p>
    <w:p w14:paraId="0ABE2565" w14:textId="3901822C" w:rsidR="00883D4F" w:rsidRPr="00883D4F" w:rsidRDefault="004D79DF" w:rsidP="00ED132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QUESTION PAPER</w:t>
      </w:r>
    </w:p>
    <w:p w14:paraId="3BAD3D81" w14:textId="77777777" w:rsidR="00883D4F" w:rsidRPr="00883D4F" w:rsidRDefault="00883D4F" w:rsidP="00883D4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01D3EFB" w14:textId="3EE5576E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SUBJEC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DEVELOPMENT SOFTWARE 1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- 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>MAINSTREAM</w:t>
      </w:r>
    </w:p>
    <w:p w14:paraId="7D05D0BD" w14:textId="6A9E4713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VELOPMENT SOFTWARE 1 - EXT 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>YEAR 2</w:t>
      </w:r>
    </w:p>
    <w:p w14:paraId="6325CD48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</w:pPr>
    </w:p>
    <w:p w14:paraId="2DE77BED" w14:textId="429B6C31" w:rsidR="00883D4F" w:rsidRPr="00890006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33142507"/>
      <w:r w:rsidRPr="00890006">
        <w:rPr>
          <w:rFonts w:ascii="Times New Roman" w:eastAsia="Times New Roman" w:hAnsi="Times New Roman" w:cs="Times New Roman"/>
          <w:sz w:val="24"/>
          <w:szCs w:val="24"/>
          <w:u w:val="single"/>
        </w:rPr>
        <w:t>SUBJECT CODE</w:t>
      </w:r>
      <w:r w:rsidRPr="00890006">
        <w:rPr>
          <w:rFonts w:ascii="Times New Roman" w:eastAsia="Times New Roman" w:hAnsi="Times New Roman" w:cs="Times New Roman"/>
          <w:sz w:val="24"/>
          <w:szCs w:val="24"/>
        </w:rPr>
        <w:tab/>
      </w:r>
      <w:r w:rsidRPr="00890006">
        <w:rPr>
          <w:rFonts w:ascii="Times New Roman" w:eastAsia="Times New Roman" w:hAnsi="Times New Roman" w:cs="Times New Roman"/>
          <w:sz w:val="24"/>
          <w:szCs w:val="24"/>
        </w:rPr>
        <w:tab/>
      </w:r>
      <w:r w:rsidRPr="00890006">
        <w:rPr>
          <w:rFonts w:ascii="Times New Roman" w:eastAsia="Times New Roman" w:hAnsi="Times New Roman" w:cs="Times New Roman"/>
          <w:sz w:val="24"/>
          <w:szCs w:val="24"/>
        </w:rPr>
        <w:tab/>
        <w:t>: DES15P0, DES15B0, DES15Q0</w:t>
      </w:r>
      <w:r w:rsidR="002B4AB2" w:rsidRPr="00890006">
        <w:rPr>
          <w:rFonts w:ascii="Times New Roman" w:eastAsia="Times New Roman" w:hAnsi="Times New Roman" w:cs="Times New Roman"/>
          <w:sz w:val="24"/>
          <w:szCs w:val="24"/>
        </w:rPr>
        <w:t>, DEV15P0</w:t>
      </w:r>
    </w:p>
    <w:bookmarkEnd w:id="0"/>
    <w:p w14:paraId="2489EC6B" w14:textId="77777777" w:rsidR="00883D4F" w:rsidRPr="00890006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3F9CFC" w14:textId="57DF709D" w:rsidR="00883D4F" w:rsidRPr="00883D4F" w:rsidRDefault="00883D4F" w:rsidP="0089000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3600" w:hanging="3600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EXAMINER/S</w:t>
      </w:r>
      <w:r w:rsidR="00FA77A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:</w:t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>S TWETWA</w:t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br/>
      </w:r>
      <w:r w:rsidR="00890006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 </w:t>
      </w:r>
      <w:r w:rsidRPr="00883D4F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C MATOBOBO  </w:t>
      </w:r>
    </w:p>
    <w:p w14:paraId="5CC4EEA9" w14:textId="1FF10D91" w:rsidR="00FA77A1" w:rsidRPr="00A53C71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              </w:t>
      </w:r>
      <w:r w:rsidR="00FA77A1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F </w:t>
      </w:r>
      <w:proofErr w:type="gramStart"/>
      <w:r w:rsidR="00FA77A1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>A</w:t>
      </w:r>
      <w:proofErr w:type="gramEnd"/>
      <w:r w:rsidR="00FA77A1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ELEGBELEYE</w:t>
      </w:r>
    </w:p>
    <w:p w14:paraId="5358D800" w14:textId="0990196E" w:rsidR="00FA77A1" w:rsidRPr="00A53C71" w:rsidRDefault="00FA77A1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  <w:r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                                                                           </w:t>
      </w:r>
      <w:r w:rsidR="00782476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>E CHINDENGA</w:t>
      </w:r>
    </w:p>
    <w:p w14:paraId="557660C3" w14:textId="782C55AB" w:rsidR="00883D4F" w:rsidRPr="00A53C71" w:rsidRDefault="00FA77A1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  <w:r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                                                                           A MABOVANA</w:t>
      </w:r>
      <w:r w:rsidR="00883D4F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</w:t>
      </w:r>
    </w:p>
    <w:p w14:paraId="396B044A" w14:textId="77777777" w:rsidR="00883D4F" w:rsidRPr="00A53C71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</w:p>
    <w:p w14:paraId="5990507D" w14:textId="6CAE9A5F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MODERATOR                </w:t>
      </w:r>
      <w:r w:rsidR="00FA77A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 w:rsidR="00FA77A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: </w:t>
      </w:r>
      <w:r w:rsidR="00813A8B" w:rsidRPr="00813A8B">
        <w:rPr>
          <w:rFonts w:ascii="Times New Roman" w:eastAsia="Times New Roman" w:hAnsi="Times New Roman" w:cs="Times New Roman"/>
          <w:sz w:val="24"/>
          <w:szCs w:val="24"/>
          <w:lang w:val="en-GB"/>
        </w:rPr>
        <w:t>MR S NIKANI</w:t>
      </w:r>
    </w:p>
    <w:p w14:paraId="106CC1CD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</w:p>
    <w:p w14:paraId="375388A6" w14:textId="13111A38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DURATION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: </w:t>
      </w:r>
      <w:r w:rsidR="00251FD5">
        <w:rPr>
          <w:rFonts w:ascii="Times New Roman" w:eastAsia="Times New Roman" w:hAnsi="Times New Roman" w:cs="Times New Roman"/>
          <w:sz w:val="24"/>
          <w:szCs w:val="24"/>
          <w:lang w:val="en-GB"/>
        </w:rPr>
        <w:t>3 HOURS</w:t>
      </w:r>
    </w:p>
    <w:p w14:paraId="1AAE2478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</w:pPr>
    </w:p>
    <w:p w14:paraId="25B9D31B" w14:textId="12277FEF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MARKS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FA77A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  <w:r w:rsidR="00251FD5">
        <w:rPr>
          <w:rFonts w:ascii="Times New Roman" w:eastAsia="Times New Roman" w:hAnsi="Times New Roman" w:cs="Times New Roman"/>
          <w:sz w:val="24"/>
          <w:szCs w:val="24"/>
          <w:lang w:val="en-GB"/>
        </w:rPr>
        <w:t>100</w:t>
      </w:r>
    </w:p>
    <w:p w14:paraId="64E47F89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CFD849C" w14:textId="77777777" w:rsidR="00883D4F" w:rsidRPr="00883D4F" w:rsidRDefault="00883D4F" w:rsidP="00883D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14D52659" w14:textId="77777777" w:rsidR="00883D4F" w:rsidRPr="00883D4F" w:rsidRDefault="00883D4F" w:rsidP="00883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GB"/>
        </w:rPr>
        <w:t>INSTRUCTIONS</w:t>
      </w:r>
    </w:p>
    <w:p w14:paraId="159A4038" w14:textId="77777777" w:rsidR="00883D4F" w:rsidRDefault="00883D4F" w:rsidP="00883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</w:pPr>
    </w:p>
    <w:p w14:paraId="493C18E7" w14:textId="70A247D6" w:rsidR="00541312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nswer all questions.</w:t>
      </w:r>
    </w:p>
    <w:p w14:paraId="246CE215" w14:textId="1CAAD5FB" w:rsidR="004D79DF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Follow examination rules.</w:t>
      </w:r>
    </w:p>
    <w:p w14:paraId="2E893522" w14:textId="60DFADC3" w:rsidR="004D79DF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alculator may be used.</w:t>
      </w:r>
    </w:p>
    <w:p w14:paraId="341128E5" w14:textId="0019F8CC" w:rsidR="004D79DF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Label your work correctly.</w:t>
      </w:r>
    </w:p>
    <w:p w14:paraId="058567E0" w14:textId="7F6A4D3F" w:rsidR="004D79DF" w:rsidRPr="00541312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rite only answers.</w:t>
      </w:r>
    </w:p>
    <w:p w14:paraId="46005FB9" w14:textId="6CB8AFCC" w:rsidR="00FA77A1" w:rsidRDefault="00FA77A1">
      <w:pPr>
        <w:rPr>
          <w:rFonts w:ascii="Times New Roman" w:hAnsi="Times New Roman" w:cs="Times New Roman"/>
          <w:sz w:val="24"/>
          <w:szCs w:val="24"/>
        </w:rPr>
      </w:pPr>
    </w:p>
    <w:p w14:paraId="05DF3F66" w14:textId="77777777" w:rsidR="00541312" w:rsidRDefault="00541312">
      <w:pP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br w:type="page"/>
      </w:r>
    </w:p>
    <w:p w14:paraId="171BBDB0" w14:textId="75DFBA06" w:rsidR="00E35027" w:rsidRPr="00DB7E73" w:rsidRDefault="00E35027" w:rsidP="00E35027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lastRenderedPageBreak/>
        <w:t xml:space="preserve">QUESTION </w:t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>1</w:t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6229D9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>[1</w:t>
      </w:r>
      <w:r w:rsidR="00ED132F">
        <w:rPr>
          <w:rFonts w:ascii="Times New Roman" w:hAnsi="Times New Roman" w:cs="Times New Roman"/>
          <w:b/>
          <w:u w:val="single"/>
          <w:lang w:val="en-GB"/>
        </w:rPr>
        <w:t>0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1D73A4A1" w14:textId="7BA6779B" w:rsidR="0058077C" w:rsidRPr="00251FD5" w:rsidRDefault="00251FD5" w:rsidP="00B841D6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lang w:val="en-GB"/>
        </w:rPr>
      </w:pPr>
      <w:r w:rsidRPr="00251FD5">
        <w:rPr>
          <w:rFonts w:ascii="Times New Roman" w:hAnsi="Times New Roman" w:cs="Times New Roman"/>
          <w:lang w:val="en-GB"/>
        </w:rPr>
        <w:t>Evaluate (10 * 3 = 4 + 3 * 5) OR (15 &lt; 4 * 3 + 5</w:t>
      </w:r>
      <w:proofErr w:type="gramStart"/>
      <w:r w:rsidRPr="00251FD5">
        <w:rPr>
          <w:rFonts w:ascii="Times New Roman" w:hAnsi="Times New Roman" w:cs="Times New Roman"/>
          <w:lang w:val="en-GB"/>
        </w:rPr>
        <w:t>)  AND</w:t>
      </w:r>
      <w:proofErr w:type="gramEnd"/>
      <w:r w:rsidRPr="00251FD5">
        <w:rPr>
          <w:rFonts w:ascii="Times New Roman" w:hAnsi="Times New Roman" w:cs="Times New Roman"/>
          <w:lang w:val="en-GB"/>
        </w:rPr>
        <w:t xml:space="preserve"> NOT (7 &lt; 7 MOD 3)</w:t>
      </w:r>
      <w:r w:rsidR="00ED132F">
        <w:rPr>
          <w:rFonts w:ascii="Times New Roman" w:hAnsi="Times New Roman" w:cs="Times New Roman"/>
          <w:lang w:val="en-GB"/>
        </w:rPr>
        <w:tab/>
      </w:r>
      <w:r w:rsidR="00ED132F">
        <w:rPr>
          <w:rFonts w:ascii="Times New Roman" w:hAnsi="Times New Roman" w:cs="Times New Roman"/>
          <w:lang w:val="en-GB"/>
        </w:rPr>
        <w:tab/>
        <w:t>(4)</w:t>
      </w:r>
    </w:p>
    <w:p w14:paraId="0CFCF853" w14:textId="18453DD8" w:rsidR="00251FD5" w:rsidRDefault="00251FD5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30 = 19 OR 15 &lt; 15 AND NOT (7&lt;1)</w:t>
      </w:r>
    </w:p>
    <w:p w14:paraId="5ABB64BD" w14:textId="24147D05" w:rsidR="00251FD5" w:rsidRDefault="00251FD5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ALSE OR FALSE AND NOT </w:t>
      </w:r>
      <w:r w:rsidR="00ED132F">
        <w:rPr>
          <w:rFonts w:ascii="Times New Roman" w:hAnsi="Times New Roman" w:cs="Times New Roman"/>
          <w:lang w:val="en-GB"/>
        </w:rPr>
        <w:t>FALSE</w:t>
      </w:r>
    </w:p>
    <w:p w14:paraId="2B093A42" w14:textId="73136E86" w:rsidR="00ED132F" w:rsidRDefault="00ED132F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 OR FALSE AND TRUE</w:t>
      </w:r>
    </w:p>
    <w:p w14:paraId="2221232E" w14:textId="79EA873D" w:rsidR="00ED132F" w:rsidRDefault="00ED132F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 OR FALSE</w:t>
      </w:r>
    </w:p>
    <w:p w14:paraId="545B0860" w14:textId="1ED313D5" w:rsidR="00ED132F" w:rsidRDefault="00ED132F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</w:t>
      </w:r>
    </w:p>
    <w:p w14:paraId="2FC4EC20" w14:textId="4DBB6F33" w:rsidR="00ED132F" w:rsidRPr="00ED132F" w:rsidRDefault="00ED132F" w:rsidP="00B841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lang w:val="en-GB"/>
        </w:rPr>
      </w:pPr>
      <w:r w:rsidRPr="00ED132F">
        <w:rPr>
          <w:rFonts w:ascii="Times New Roman" w:hAnsi="Times New Roman" w:cs="Times New Roman"/>
          <w:lang w:val="en-GB"/>
        </w:rPr>
        <w:t>TRUE</w:t>
      </w:r>
    </w:p>
    <w:p w14:paraId="0F5868DC" w14:textId="55AB2847" w:rsidR="00ED132F" w:rsidRPr="00ED132F" w:rsidRDefault="00ED132F" w:rsidP="00B841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</w:t>
      </w:r>
    </w:p>
    <w:p w14:paraId="11B80D1B" w14:textId="77777777" w:rsidR="00B8188D" w:rsidRPr="00DB7E73" w:rsidRDefault="00B8188D" w:rsidP="00A75C09">
      <w:pPr>
        <w:spacing w:after="0" w:line="240" w:lineRule="auto"/>
        <w:rPr>
          <w:rFonts w:ascii="Times New Roman" w:hAnsi="Times New Roman" w:cs="Times New Roman"/>
          <w:b/>
          <w:u w:val="single"/>
          <w:lang w:val="en-GB"/>
        </w:rPr>
      </w:pPr>
    </w:p>
    <w:p w14:paraId="77A81C82" w14:textId="075AAC87" w:rsidR="00881D09" w:rsidRPr="00881D09" w:rsidRDefault="00881D09" w:rsidP="00B841D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881D09">
        <w:rPr>
          <w:rFonts w:ascii="Times New Roman" w:eastAsia="Times New Roman" w:hAnsi="Times New Roman" w:cs="Times New Roman"/>
          <w:noProof/>
          <w:lang w:val="en-US"/>
        </w:rPr>
        <w:t xml:space="preserve">Evaluate the expression </w:t>
      </w:r>
    </w:p>
    <w:p w14:paraId="44A0D9D1" w14:textId="6E71232A" w:rsidR="005149CB" w:rsidRDefault="00881D09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 w:rsidRPr="00881D09">
        <w:rPr>
          <w:rFonts w:ascii="Times New Roman" w:hAnsi="Times New Roman" w:cs="Times New Roman"/>
          <w:bCs/>
          <w:lang w:val="en-GB"/>
        </w:rPr>
        <w:t xml:space="preserve">K = </w:t>
      </w:r>
      <w:r>
        <w:rPr>
          <w:rFonts w:ascii="Times New Roman" w:hAnsi="Times New Roman" w:cs="Times New Roman"/>
          <w:bCs/>
          <w:lang w:val="en-GB"/>
        </w:rPr>
        <w:t>A + B</w:t>
      </w:r>
      <w:r w:rsidRPr="00881D09">
        <w:rPr>
          <w:rFonts w:ascii="Times New Roman" w:hAnsi="Times New Roman" w:cs="Times New Roman"/>
          <w:bCs/>
          <w:lang w:val="en-GB"/>
        </w:rPr>
        <w:t xml:space="preserve"> * </w:t>
      </w:r>
      <w:r>
        <w:rPr>
          <w:rFonts w:ascii="Times New Roman" w:hAnsi="Times New Roman" w:cs="Times New Roman"/>
          <w:bCs/>
          <w:lang w:val="en-GB"/>
        </w:rPr>
        <w:t>C</w:t>
      </w:r>
      <w:r w:rsidRPr="00881D09">
        <w:rPr>
          <w:rFonts w:ascii="Times New Roman" w:hAnsi="Times New Roman" w:cs="Times New Roman"/>
          <w:bCs/>
          <w:lang w:val="en-GB"/>
        </w:rPr>
        <w:t xml:space="preserve"> ^ (</w:t>
      </w:r>
      <w:r>
        <w:rPr>
          <w:rFonts w:ascii="Times New Roman" w:hAnsi="Times New Roman" w:cs="Times New Roman"/>
          <w:bCs/>
          <w:lang w:val="en-GB"/>
        </w:rPr>
        <w:t>20</w:t>
      </w:r>
      <w:r w:rsidRPr="00881D09">
        <w:rPr>
          <w:rFonts w:ascii="Times New Roman" w:hAnsi="Times New Roman" w:cs="Times New Roman"/>
          <w:bCs/>
          <w:lang w:val="en-GB"/>
        </w:rPr>
        <w:t xml:space="preserve"> – c) MOD </w:t>
      </w:r>
      <w:r>
        <w:rPr>
          <w:rFonts w:ascii="Times New Roman" w:hAnsi="Times New Roman" w:cs="Times New Roman"/>
          <w:bCs/>
          <w:lang w:val="en-GB"/>
        </w:rPr>
        <w:t>5</w:t>
      </w:r>
      <w:r w:rsidRPr="00881D09">
        <w:rPr>
          <w:rFonts w:ascii="Times New Roman" w:hAnsi="Times New Roman" w:cs="Times New Roman"/>
          <w:bCs/>
          <w:lang w:val="en-GB"/>
        </w:rPr>
        <w:t xml:space="preserve"> + </w:t>
      </w:r>
      <w:r>
        <w:rPr>
          <w:rFonts w:ascii="Times New Roman" w:hAnsi="Times New Roman" w:cs="Times New Roman"/>
          <w:bCs/>
          <w:lang w:val="en-GB"/>
        </w:rPr>
        <w:t>8-16</w:t>
      </w:r>
      <w:r w:rsidRPr="00881D09">
        <w:rPr>
          <w:rFonts w:ascii="Times New Roman" w:hAnsi="Times New Roman" w:cs="Times New Roman"/>
          <w:bCs/>
          <w:lang w:val="en-GB"/>
        </w:rPr>
        <w:t xml:space="preserve"> \ </w:t>
      </w:r>
      <w:r>
        <w:rPr>
          <w:rFonts w:ascii="Times New Roman" w:hAnsi="Times New Roman" w:cs="Times New Roman"/>
          <w:bCs/>
          <w:lang w:val="en-GB"/>
        </w:rPr>
        <w:t>A</w:t>
      </w:r>
      <w:r w:rsidRPr="00881D09">
        <w:rPr>
          <w:rFonts w:ascii="Times New Roman" w:hAnsi="Times New Roman" w:cs="Times New Roman"/>
          <w:bCs/>
          <w:lang w:val="en-GB"/>
        </w:rPr>
        <w:t xml:space="preserve">, where </w:t>
      </w:r>
      <w:r>
        <w:rPr>
          <w:rFonts w:ascii="Times New Roman" w:hAnsi="Times New Roman" w:cs="Times New Roman"/>
          <w:bCs/>
          <w:lang w:val="en-GB"/>
        </w:rPr>
        <w:t>A</w:t>
      </w:r>
      <w:r w:rsidRPr="00881D09">
        <w:rPr>
          <w:rFonts w:ascii="Times New Roman" w:hAnsi="Times New Roman" w:cs="Times New Roman"/>
          <w:bCs/>
          <w:lang w:val="en-GB"/>
        </w:rPr>
        <w:t xml:space="preserve"> = </w:t>
      </w:r>
      <w:r>
        <w:rPr>
          <w:rFonts w:ascii="Times New Roman" w:hAnsi="Times New Roman" w:cs="Times New Roman"/>
          <w:bCs/>
          <w:lang w:val="en-GB"/>
        </w:rPr>
        <w:t>4</w:t>
      </w:r>
      <w:r w:rsidRPr="00881D09">
        <w:rPr>
          <w:rFonts w:ascii="Times New Roman" w:hAnsi="Times New Roman" w:cs="Times New Roman"/>
          <w:bCs/>
          <w:lang w:val="en-GB"/>
        </w:rPr>
        <w:t xml:space="preserve">, </w:t>
      </w:r>
      <w:r>
        <w:rPr>
          <w:rFonts w:ascii="Times New Roman" w:hAnsi="Times New Roman" w:cs="Times New Roman"/>
          <w:bCs/>
          <w:lang w:val="en-GB"/>
        </w:rPr>
        <w:t>B</w:t>
      </w:r>
      <w:r w:rsidRPr="00881D09">
        <w:rPr>
          <w:rFonts w:ascii="Times New Roman" w:hAnsi="Times New Roman" w:cs="Times New Roman"/>
          <w:bCs/>
          <w:lang w:val="en-GB"/>
        </w:rPr>
        <w:t xml:space="preserve"> = </w:t>
      </w:r>
      <w:r>
        <w:rPr>
          <w:rFonts w:ascii="Times New Roman" w:hAnsi="Times New Roman" w:cs="Times New Roman"/>
          <w:bCs/>
          <w:lang w:val="en-GB"/>
        </w:rPr>
        <w:t>10</w:t>
      </w:r>
      <w:r w:rsidRPr="00881D09">
        <w:rPr>
          <w:rFonts w:ascii="Times New Roman" w:hAnsi="Times New Roman" w:cs="Times New Roman"/>
          <w:bCs/>
          <w:lang w:val="en-GB"/>
        </w:rPr>
        <w:t xml:space="preserve">, </w:t>
      </w:r>
      <w:r>
        <w:rPr>
          <w:rFonts w:ascii="Times New Roman" w:hAnsi="Times New Roman" w:cs="Times New Roman"/>
          <w:bCs/>
          <w:lang w:val="en-GB"/>
        </w:rPr>
        <w:t>C</w:t>
      </w:r>
      <w:r w:rsidRPr="00881D09">
        <w:rPr>
          <w:rFonts w:ascii="Times New Roman" w:hAnsi="Times New Roman" w:cs="Times New Roman"/>
          <w:bCs/>
          <w:lang w:val="en-GB"/>
        </w:rPr>
        <w:t xml:space="preserve"> = </w:t>
      </w:r>
      <w:r>
        <w:rPr>
          <w:rFonts w:ascii="Times New Roman" w:hAnsi="Times New Roman" w:cs="Times New Roman"/>
          <w:bCs/>
          <w:lang w:val="en-GB"/>
        </w:rPr>
        <w:t>18</w:t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 xml:space="preserve"> </w:t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ab/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ab/>
        <w:t>(</w:t>
      </w:r>
      <w:r w:rsidR="00371AEF">
        <w:rPr>
          <w:rFonts w:ascii="Times New Roman" w:eastAsia="Times New Roman" w:hAnsi="Times New Roman" w:cs="Times New Roman"/>
          <w:noProof/>
          <w:lang w:val="en-US"/>
        </w:rPr>
        <w:t>4</w:t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>)</w:t>
      </w:r>
    </w:p>
    <w:p w14:paraId="21BCE41F" w14:textId="7C7E7DCF" w:rsidR="00881D09" w:rsidRDefault="00881D09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 4 + 10 * 18</w:t>
      </w:r>
      <w:proofErr w:type="gramStart"/>
      <w:r>
        <w:rPr>
          <w:rFonts w:ascii="Times New Roman" w:hAnsi="Times New Roman" w:cs="Times New Roman"/>
          <w:bCs/>
          <w:lang w:val="en-US"/>
        </w:rPr>
        <w:t>^(</w:t>
      </w:r>
      <w:proofErr w:type="gramEnd"/>
      <w:r>
        <w:rPr>
          <w:rFonts w:ascii="Times New Roman" w:hAnsi="Times New Roman" w:cs="Times New Roman"/>
          <w:bCs/>
          <w:lang w:val="en-US"/>
        </w:rPr>
        <w:t>20-18) MOD 5 +8 – 16/4</w:t>
      </w:r>
    </w:p>
    <w:p w14:paraId="6862AC4D" w14:textId="7D9FFC09" w:rsidR="00881D09" w:rsidRDefault="00881D09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 xml:space="preserve">= 4 + 10 * </w:t>
      </w:r>
      <w:r w:rsidRPr="00881D09">
        <w:rPr>
          <w:rFonts w:ascii="Times New Roman" w:hAnsi="Times New Roman" w:cs="Times New Roman"/>
          <w:bCs/>
          <w:lang w:val="en-US"/>
        </w:rPr>
        <w:t>324</w:t>
      </w:r>
      <w:r>
        <w:rPr>
          <w:rFonts w:ascii="Times New Roman" w:hAnsi="Times New Roman" w:cs="Times New Roman"/>
          <w:bCs/>
          <w:lang w:val="en-US"/>
        </w:rPr>
        <w:t xml:space="preserve"> MOD 5 + 8 – 16/4</w:t>
      </w:r>
    </w:p>
    <w:p w14:paraId="157C9D65" w14:textId="32DEF78B" w:rsidR="00371AEF" w:rsidRDefault="00371AEF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 4 + 3240 MOD 5 + 8 – 4</w:t>
      </w:r>
    </w:p>
    <w:p w14:paraId="68A02A32" w14:textId="3F6DF87C" w:rsidR="00371AEF" w:rsidRDefault="00371AEF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4 + 0 +8 – 4</w:t>
      </w:r>
    </w:p>
    <w:p w14:paraId="5C723CFE" w14:textId="6EE8E8A1" w:rsidR="00371AEF" w:rsidRDefault="00371AEF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8</w:t>
      </w:r>
    </w:p>
    <w:p w14:paraId="30CFFB69" w14:textId="108C629B" w:rsidR="00763ABD" w:rsidRPr="00763ABD" w:rsidRDefault="00763ABD" w:rsidP="00763ABD">
      <w:pPr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      A)  </w:t>
      </w:r>
      <w:r w:rsidRPr="00763ABD">
        <w:rPr>
          <w:rFonts w:ascii="Times New Roman" w:hAnsi="Times New Roman" w:cs="Times New Roman"/>
          <w:lang w:val="en-GB"/>
        </w:rPr>
        <w:t>TRUE</w:t>
      </w:r>
    </w:p>
    <w:p w14:paraId="35ECBE2B" w14:textId="419A6F7A" w:rsidR="00763ABD" w:rsidRPr="00763ABD" w:rsidRDefault="00763ABD" w:rsidP="00763ABD">
      <w:pPr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      B)  </w:t>
      </w:r>
      <w:r w:rsidRPr="00763ABD">
        <w:rPr>
          <w:rFonts w:ascii="Times New Roman" w:hAnsi="Times New Roman" w:cs="Times New Roman"/>
          <w:lang w:val="en-GB"/>
        </w:rPr>
        <w:t>FALSE</w:t>
      </w:r>
    </w:p>
    <w:p w14:paraId="78314CE4" w14:textId="77777777" w:rsidR="00763ABD" w:rsidRDefault="00763ABD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</w:p>
    <w:p w14:paraId="73515201" w14:textId="210950AD" w:rsidR="00371AEF" w:rsidRDefault="00371AEF" w:rsidP="00A75C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</w:p>
    <w:p w14:paraId="10D2F984" w14:textId="08591BAB" w:rsidR="002C36B8" w:rsidRPr="002C36B8" w:rsidRDefault="002C36B8" w:rsidP="00B841D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2C36B8">
        <w:rPr>
          <w:rFonts w:ascii="Times New Roman" w:eastAsia="Times New Roman" w:hAnsi="Times New Roman" w:cs="Times New Roman"/>
          <w:noProof/>
          <w:lang w:val="en-US"/>
        </w:rPr>
        <w:t>Evaluate A &lt; 10 OR B &lt; C ^ 2, where A = 10, B = 5, C = 4</w:t>
      </w:r>
      <w:r>
        <w:rPr>
          <w:rFonts w:ascii="Times New Roman" w:eastAsia="Times New Roman" w:hAnsi="Times New Roman" w:cs="Times New Roman"/>
          <w:noProof/>
          <w:lang w:val="en-US"/>
        </w:rPr>
        <w:tab/>
      </w:r>
      <w:r>
        <w:rPr>
          <w:rFonts w:ascii="Times New Roman" w:eastAsia="Times New Roman" w:hAnsi="Times New Roman" w:cs="Times New Roman"/>
          <w:noProof/>
          <w:lang w:val="en-US"/>
        </w:rPr>
        <w:tab/>
      </w:r>
      <w:r>
        <w:rPr>
          <w:rFonts w:ascii="Times New Roman" w:eastAsia="Times New Roman" w:hAnsi="Times New Roman" w:cs="Times New Roman"/>
          <w:noProof/>
          <w:lang w:val="en-US"/>
        </w:rPr>
        <w:tab/>
      </w:r>
      <w:r>
        <w:rPr>
          <w:rFonts w:ascii="Times New Roman" w:eastAsia="Times New Roman" w:hAnsi="Times New Roman" w:cs="Times New Roman"/>
          <w:noProof/>
          <w:lang w:val="en-US"/>
        </w:rPr>
        <w:tab/>
        <w:t>(2)</w:t>
      </w:r>
    </w:p>
    <w:p w14:paraId="01A8CFEC" w14:textId="77777777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10 &lt; 10 OR 5 &lt; 4^2</w:t>
      </w:r>
    </w:p>
    <w:p w14:paraId="3E3435D5" w14:textId="77777777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10 &lt; 10 OR 5 &lt; 16</w:t>
      </w:r>
    </w:p>
    <w:p w14:paraId="30A13BC3" w14:textId="77777777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FALSE OR TRUE</w:t>
      </w:r>
    </w:p>
    <w:p w14:paraId="39F1349A" w14:textId="47B04D16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TRUE</w:t>
      </w:r>
      <w:r w:rsidRPr="002C36B8">
        <w:rPr>
          <w:rFonts w:ascii="Times New Roman" w:eastAsia="Times New Roman" w:hAnsi="Times New Roman" w:cs="Times New Roman"/>
          <w:noProof/>
          <w:lang w:val="en-US"/>
        </w:rPr>
        <w:t xml:space="preserve"> </w:t>
      </w:r>
    </w:p>
    <w:p w14:paraId="246F5772" w14:textId="3329D2B2" w:rsidR="002C36B8" w:rsidRDefault="002C36B8" w:rsidP="00B841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TRUE</w:t>
      </w:r>
    </w:p>
    <w:p w14:paraId="56CFB739" w14:textId="6FDD7201" w:rsidR="002C36B8" w:rsidRPr="002C36B8" w:rsidRDefault="002C36B8" w:rsidP="00B841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FALSE</w:t>
      </w:r>
    </w:p>
    <w:p w14:paraId="6B0F43AB" w14:textId="77777777" w:rsidR="00881D09" w:rsidRPr="00881D09" w:rsidRDefault="00881D09" w:rsidP="00881D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</w:p>
    <w:p w14:paraId="00A7AC04" w14:textId="77777777" w:rsidR="00231B25" w:rsidRPr="00231B25" w:rsidRDefault="00231B25" w:rsidP="00231B25">
      <w:pPr>
        <w:rPr>
          <w:rFonts w:ascii="Times New Roman" w:eastAsia="Calibri" w:hAnsi="Times New Roman" w:cs="Times New Roman"/>
          <w:lang w:val="en-US"/>
        </w:rPr>
      </w:pPr>
    </w:p>
    <w:p w14:paraId="04C22DD6" w14:textId="5F90DA76" w:rsidR="002C36B8" w:rsidRPr="00DB7E73" w:rsidRDefault="002C36B8" w:rsidP="002C36B8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>
        <w:rPr>
          <w:rFonts w:ascii="Times New Roman" w:hAnsi="Times New Roman" w:cs="Times New Roman"/>
          <w:b/>
          <w:u w:val="single"/>
          <w:lang w:val="en-GB"/>
        </w:rPr>
        <w:t>2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1</w:t>
      </w:r>
      <w:r w:rsidR="00AF6C0A">
        <w:rPr>
          <w:rFonts w:ascii="Times New Roman" w:hAnsi="Times New Roman" w:cs="Times New Roman"/>
          <w:b/>
          <w:u w:val="single"/>
          <w:lang w:val="en-GB"/>
        </w:rPr>
        <w:t>5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9AEFDE2" w14:textId="7777777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2.1 In sequence control structures, instructions are executed in the sequence in which they are written.</w:t>
      </w:r>
    </w:p>
    <w:p w14:paraId="0DF26C54" w14:textId="6684D658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A) TRUE</w:t>
      </w:r>
    </w:p>
    <w:p w14:paraId="6BE09942" w14:textId="7777777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 xml:space="preserve">B) FALSE  </w:t>
      </w:r>
    </w:p>
    <w:p w14:paraId="3B7EC3D6" w14:textId="6B9FC8A0" w:rsidR="00231B25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 xml:space="preserve">                                                                                                                             </w:t>
      </w:r>
    </w:p>
    <w:p w14:paraId="092BC3EE" w14:textId="1C27986C" w:rsidR="00231B25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2.2 Computers understand high level languages</w:t>
      </w:r>
      <w:r w:rsidR="00D03F60" w:rsidRPr="00D16B01">
        <w:rPr>
          <w:rFonts w:ascii="Times New Roman" w:eastAsia="Calibri" w:hAnsi="Times New Roman" w:cs="Times New Roman"/>
          <w:lang w:val="en-GB"/>
        </w:rPr>
        <w:t xml:space="preserve"> easily.</w:t>
      </w:r>
      <w:r w:rsidRPr="00D16B01">
        <w:rPr>
          <w:rFonts w:ascii="Times New Roman" w:eastAsia="Calibri" w:hAnsi="Times New Roman" w:cs="Times New Roman"/>
          <w:lang w:val="en-GB"/>
        </w:rPr>
        <w:t xml:space="preserve"> </w:t>
      </w:r>
    </w:p>
    <w:p w14:paraId="759B43EE" w14:textId="464C182F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A) TRUE</w:t>
      </w:r>
    </w:p>
    <w:p w14:paraId="6F082400" w14:textId="111FEC73" w:rsidR="00231B25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B) FALSE</w:t>
      </w:r>
    </w:p>
    <w:p w14:paraId="16CA487E" w14:textId="7777777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</w:p>
    <w:p w14:paraId="1BDB7894" w14:textId="5589A39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 xml:space="preserve">2.3 </w:t>
      </w:r>
      <w:r w:rsidR="00D03F60" w:rsidRPr="00D16B01">
        <w:rPr>
          <w:rFonts w:ascii="Times New Roman" w:eastAsia="Calibri" w:hAnsi="Times New Roman" w:cs="Times New Roman"/>
          <w:lang w:val="en-GB"/>
        </w:rPr>
        <w:t>Heuristic problems are created by following a set of instructions.</w:t>
      </w:r>
    </w:p>
    <w:p w14:paraId="2235014F" w14:textId="10BEC2A2" w:rsidR="00D03F60" w:rsidRPr="00D16B01" w:rsidRDefault="00D03F60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A) TRUE</w:t>
      </w:r>
    </w:p>
    <w:p w14:paraId="3CB719C6" w14:textId="33103969" w:rsidR="00D03F60" w:rsidRPr="00D16B01" w:rsidRDefault="00D03F60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B) FALSE</w:t>
      </w:r>
    </w:p>
    <w:p w14:paraId="44B43704" w14:textId="77777777" w:rsidR="00D03F60" w:rsidRPr="00D16B01" w:rsidRDefault="00D03F60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</w:p>
    <w:p w14:paraId="0FCFB16B" w14:textId="0A796F67" w:rsidR="006229D9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2.4 Flowcharts are used to test solutions in programming</w:t>
      </w:r>
    </w:p>
    <w:p w14:paraId="50B09B87" w14:textId="30263692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72FF6167" w14:textId="013D85F1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5AA66E85" w14:textId="77777777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444A01C" w14:textId="0A2E1E60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2.5 233St is a valid variable name</w:t>
      </w:r>
      <w:r w:rsidR="00D16B01">
        <w:rPr>
          <w:rFonts w:ascii="Times New Roman" w:eastAsia="Times New Roman" w:hAnsi="Times New Roman" w:cs="Times New Roman"/>
          <w:lang w:val="en-GB"/>
        </w:rPr>
        <w:t>.</w:t>
      </w:r>
    </w:p>
    <w:p w14:paraId="03451280" w14:textId="223A568F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717C96FA" w14:textId="30480DCC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7DECA14A" w14:textId="77777777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342D20FC" w14:textId="4E6C83C0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 xml:space="preserve">2.6 Bank </w:t>
      </w:r>
      <w:r w:rsidR="00D16B01" w:rsidRPr="00D16B01">
        <w:rPr>
          <w:rFonts w:ascii="Times New Roman" w:eastAsia="Times New Roman" w:hAnsi="Times New Roman" w:cs="Times New Roman"/>
          <w:lang w:val="en-GB"/>
        </w:rPr>
        <w:t>teller is an example of system users.</w:t>
      </w:r>
    </w:p>
    <w:p w14:paraId="13B1F170" w14:textId="57461B22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42F0FE9E" w14:textId="24E13356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0865DD06" w14:textId="77777777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52AE7F2E" w14:textId="264FEC2B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2.7 System analysts are responsible for writing computer programs</w:t>
      </w:r>
      <w:r>
        <w:rPr>
          <w:rFonts w:ascii="Times New Roman" w:eastAsia="Times New Roman" w:hAnsi="Times New Roman" w:cs="Times New Roman"/>
          <w:lang w:val="en-GB"/>
        </w:rPr>
        <w:t>.</w:t>
      </w:r>
    </w:p>
    <w:p w14:paraId="7E8016D0" w14:textId="0E76A58D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0858676C" w14:textId="378BCC65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596A46F9" w14:textId="77777777" w:rsid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5ACC927" w14:textId="71C3494C" w:rsid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 xml:space="preserve">2.8 </w:t>
      </w:r>
      <w:r w:rsidR="00187485">
        <w:rPr>
          <w:rFonts w:ascii="Times New Roman" w:eastAsia="Times New Roman" w:hAnsi="Times New Roman" w:cs="Times New Roman"/>
          <w:lang w:val="en-GB"/>
        </w:rPr>
        <w:t>Hardware</w:t>
      </w:r>
      <w:r w:rsidR="00187485" w:rsidRPr="00187485">
        <w:rPr>
          <w:rFonts w:ascii="Times New Roman" w:eastAsia="Times New Roman" w:hAnsi="Times New Roman" w:cs="Times New Roman"/>
          <w:lang w:val="en-GB"/>
        </w:rPr>
        <w:t xml:space="preserve"> is a collection of instructions, data, or computer programs that are used to run machines and carry out particular activities.</w:t>
      </w:r>
    </w:p>
    <w:p w14:paraId="039237C0" w14:textId="7E8C171A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63F53569" w14:textId="092D032E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361FB41A" w14:textId="77777777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D0DB330" w14:textId="7A206B0E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9 </w:t>
      </w:r>
      <w:r w:rsidR="001439CE" w:rsidRPr="001439CE">
        <w:rPr>
          <w:rFonts w:ascii="Times New Roman" w:eastAsia="Times New Roman" w:hAnsi="Times New Roman" w:cs="Times New Roman"/>
          <w:lang w:val="en-GB"/>
        </w:rPr>
        <w:t>A digital computer cannot function without electricity</w:t>
      </w:r>
      <w:r w:rsidR="001439CE">
        <w:rPr>
          <w:rFonts w:ascii="Times New Roman" w:eastAsia="Times New Roman" w:hAnsi="Times New Roman" w:cs="Times New Roman"/>
          <w:lang w:val="en-GB"/>
        </w:rPr>
        <w:t>.</w:t>
      </w:r>
    </w:p>
    <w:p w14:paraId="53BA4C45" w14:textId="1EDFAFF0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7E84E11B" w14:textId="6A6CE64A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B) FALSE </w:t>
      </w:r>
    </w:p>
    <w:p w14:paraId="7B27FAD0" w14:textId="77777777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45E04AB0" w14:textId="3A14B0F5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0 The following statement is an example of an </w:t>
      </w:r>
      <w:r w:rsidRPr="001439CE">
        <w:rPr>
          <w:rFonts w:ascii="Times New Roman" w:eastAsia="Times New Roman" w:hAnsi="Times New Roman" w:cs="Times New Roman"/>
          <w:lang w:val="en-GB"/>
        </w:rPr>
        <w:t>ambiguous</w:t>
      </w:r>
      <w:r>
        <w:rPr>
          <w:rFonts w:ascii="Times New Roman" w:eastAsia="Times New Roman" w:hAnsi="Times New Roman" w:cs="Times New Roman"/>
          <w:lang w:val="en-GB"/>
        </w:rPr>
        <w:t xml:space="preserve"> instruction.</w:t>
      </w:r>
    </w:p>
    <w:p w14:paraId="62B645AF" w14:textId="02DE3C9B" w:rsidR="001439CE" w:rsidRP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i/>
          <w:iCs/>
          <w:lang w:val="en-GB"/>
        </w:rPr>
      </w:pPr>
      <w:proofErr w:type="gramStart"/>
      <w:r w:rsidRPr="001439CE">
        <w:rPr>
          <w:rFonts w:ascii="Times New Roman" w:eastAsia="Times New Roman" w:hAnsi="Times New Roman" w:cs="Times New Roman"/>
          <w:i/>
          <w:iCs/>
          <w:lang w:val="en-GB"/>
        </w:rPr>
        <w:t>Lets</w:t>
      </w:r>
      <w:proofErr w:type="gramEnd"/>
      <w:r w:rsidRPr="001439CE">
        <w:rPr>
          <w:rFonts w:ascii="Times New Roman" w:eastAsia="Times New Roman" w:hAnsi="Times New Roman" w:cs="Times New Roman"/>
          <w:i/>
          <w:iCs/>
          <w:lang w:val="en-GB"/>
        </w:rPr>
        <w:t xml:space="preserve"> met at the mall at 2pm.</w:t>
      </w:r>
    </w:p>
    <w:p w14:paraId="61661A41" w14:textId="066D54D2" w:rsidR="001439CE" w:rsidRDefault="001439CE" w:rsidP="00B841D6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TRUE</w:t>
      </w:r>
    </w:p>
    <w:p w14:paraId="0F0E5903" w14:textId="71F95FE0" w:rsidR="001439CE" w:rsidRDefault="001439CE" w:rsidP="00B841D6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FALSE</w:t>
      </w:r>
    </w:p>
    <w:p w14:paraId="67ABA0C7" w14:textId="77777777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4382E121" w14:textId="7ECD5C86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1 Coding stage is where the programmer </w:t>
      </w:r>
      <w:proofErr w:type="gramStart"/>
      <w:r>
        <w:rPr>
          <w:rFonts w:ascii="Times New Roman" w:eastAsia="Times New Roman" w:hAnsi="Times New Roman" w:cs="Times New Roman"/>
          <w:lang w:val="en-GB"/>
        </w:rPr>
        <w:t>translate</w:t>
      </w:r>
      <w:proofErr w:type="gramEnd"/>
      <w:r>
        <w:rPr>
          <w:rFonts w:ascii="Times New Roman" w:eastAsia="Times New Roman" w:hAnsi="Times New Roman" w:cs="Times New Roman"/>
          <w:lang w:val="en-GB"/>
        </w:rPr>
        <w:t xml:space="preserve"> the pseudocode into the actual computer program</w:t>
      </w:r>
    </w:p>
    <w:p w14:paraId="2D1549B7" w14:textId="2B5BAC78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0FB7F0C8" w14:textId="2E59E05B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3F3E8B36" w14:textId="77777777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8A9F9A0" w14:textId="336B4279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2 </w:t>
      </w:r>
      <w:r w:rsidR="00A75C09" w:rsidRPr="00A75C09">
        <w:rPr>
          <w:rFonts w:ascii="Times New Roman" w:eastAsia="Times New Roman" w:hAnsi="Times New Roman" w:cs="Times New Roman"/>
          <w:lang w:val="en-GB"/>
        </w:rPr>
        <w:t>Procedures</w:t>
      </w:r>
      <w:r w:rsidR="00A75C09">
        <w:rPr>
          <w:rFonts w:ascii="Times New Roman" w:eastAsia="Times New Roman" w:hAnsi="Times New Roman" w:cs="Times New Roman"/>
          <w:lang w:val="en-GB"/>
        </w:rPr>
        <w:t xml:space="preserve"> are </w:t>
      </w:r>
      <w:r w:rsidR="00A75C09" w:rsidRPr="00A75C09">
        <w:rPr>
          <w:rFonts w:ascii="Times New Roman" w:eastAsia="Times New Roman" w:hAnsi="Times New Roman" w:cs="Times New Roman"/>
          <w:lang w:val="en-GB"/>
        </w:rPr>
        <w:t>instructions to personnel indicating how the processing must take place</w:t>
      </w:r>
      <w:r w:rsidR="00A75C09">
        <w:rPr>
          <w:rFonts w:ascii="Times New Roman" w:eastAsia="Times New Roman" w:hAnsi="Times New Roman" w:cs="Times New Roman"/>
          <w:lang w:val="en-GB"/>
        </w:rPr>
        <w:t>.</w:t>
      </w:r>
    </w:p>
    <w:p w14:paraId="5A9427CF" w14:textId="76F44990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2DE2A40C" w14:textId="70D8D0A0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0FA590B5" w14:textId="77777777" w:rsidR="00FA793B" w:rsidRDefault="00FA793B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DEFF609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3 </w:t>
      </w:r>
      <w:r w:rsidRPr="00A75C09">
        <w:rPr>
          <w:rFonts w:ascii="Times New Roman" w:eastAsia="Times New Roman" w:hAnsi="Times New Roman" w:cs="Times New Roman"/>
          <w:lang w:val="en-GB"/>
        </w:rPr>
        <w:t xml:space="preserve">When a variable is declared as numeric, it is automatically assigned an initial value </w:t>
      </w:r>
      <w:proofErr w:type="gramStart"/>
      <w:r w:rsidRPr="00A75C09">
        <w:rPr>
          <w:rFonts w:ascii="Times New Roman" w:eastAsia="Times New Roman" w:hAnsi="Times New Roman" w:cs="Times New Roman"/>
          <w:lang w:val="en-GB"/>
        </w:rPr>
        <w:t>of  0</w:t>
      </w:r>
      <w:proofErr w:type="gramEnd"/>
      <w:r>
        <w:rPr>
          <w:rFonts w:ascii="Times New Roman" w:eastAsia="Times New Roman" w:hAnsi="Times New Roman" w:cs="Times New Roman"/>
          <w:lang w:val="en-GB"/>
        </w:rPr>
        <w:t>.</w:t>
      </w:r>
    </w:p>
    <w:p w14:paraId="06E9DE85" w14:textId="14B70E94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0B506BE0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6D880743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AE0F5ED" w14:textId="77777777" w:rsidR="00446050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4 </w:t>
      </w:r>
      <w:r w:rsidR="00446050">
        <w:rPr>
          <w:rFonts w:ascii="Times New Roman" w:eastAsia="Times New Roman" w:hAnsi="Times New Roman" w:cs="Times New Roman"/>
          <w:lang w:val="en-GB"/>
        </w:rPr>
        <w:t>The * sign has a higher precedence level than ^ sign.</w:t>
      </w:r>
    </w:p>
    <w:p w14:paraId="288F4ECF" w14:textId="77777777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183ADD98" w14:textId="4DB70195" w:rsidR="00A75C09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  <w:r w:rsidR="00A75C09" w:rsidRPr="00A75C09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7B562FEC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2F52489F" w14:textId="5CA17D2B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2.15 8 bits make up 1 byte.</w:t>
      </w:r>
    </w:p>
    <w:p w14:paraId="09F44F64" w14:textId="00C4855A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0C90F6EB" w14:textId="2833F770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0FC5D07D" w14:textId="77777777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5157F619" w14:textId="4DAB723B" w:rsidR="00FA793B" w:rsidRDefault="00FA793B" w:rsidP="00FA793B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>
        <w:rPr>
          <w:rFonts w:ascii="Times New Roman" w:hAnsi="Times New Roman" w:cs="Times New Roman"/>
          <w:b/>
          <w:u w:val="single"/>
          <w:lang w:val="en-GB"/>
        </w:rPr>
        <w:t>3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F3155F">
        <w:rPr>
          <w:rFonts w:ascii="Times New Roman" w:hAnsi="Times New Roman" w:cs="Times New Roman"/>
          <w:b/>
          <w:u w:val="single"/>
          <w:lang w:val="en-GB"/>
        </w:rPr>
        <w:t>1</w:t>
      </w:r>
      <w:r w:rsidR="00B841D6">
        <w:rPr>
          <w:rFonts w:ascii="Times New Roman" w:hAnsi="Times New Roman" w:cs="Times New Roman"/>
          <w:b/>
          <w:u w:val="single"/>
          <w:lang w:val="en-GB"/>
        </w:rPr>
        <w:t>4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403E51D3" w14:textId="1A1D5BFC" w:rsidR="00446050" w:rsidRDefault="00446050" w:rsidP="002D3DA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3.1 </w:t>
      </w:r>
      <w:r w:rsidRPr="00446050">
        <w:rPr>
          <w:rFonts w:ascii="Times New Roman" w:hAnsi="Times New Roman" w:cs="Times New Roman"/>
          <w:bCs/>
          <w:lang w:val="en-GB"/>
        </w:rPr>
        <w:t xml:space="preserve">IF </w:t>
      </w:r>
      <w:r>
        <w:rPr>
          <w:rFonts w:ascii="Times New Roman" w:hAnsi="Times New Roman" w:cs="Times New Roman"/>
          <w:bCs/>
          <w:lang w:val="en-GB"/>
        </w:rPr>
        <w:t>MARK</w:t>
      </w:r>
      <w:r w:rsidRPr="00446050">
        <w:rPr>
          <w:rFonts w:ascii="Times New Roman" w:hAnsi="Times New Roman" w:cs="Times New Roman"/>
          <w:bCs/>
          <w:lang w:val="en-GB"/>
        </w:rPr>
        <w:t xml:space="preserve"> &gt; </w:t>
      </w:r>
      <w:r>
        <w:rPr>
          <w:rFonts w:ascii="Times New Roman" w:hAnsi="Times New Roman" w:cs="Times New Roman"/>
          <w:bCs/>
          <w:lang w:val="en-GB"/>
        </w:rPr>
        <w:t>60</w:t>
      </w:r>
      <w:r w:rsidRPr="00446050">
        <w:rPr>
          <w:rFonts w:ascii="Times New Roman" w:hAnsi="Times New Roman" w:cs="Times New Roman"/>
          <w:bCs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bCs/>
          <w:lang w:val="en-GB"/>
        </w:rPr>
        <w:t>AND</w:t>
      </w:r>
      <w:r w:rsidRPr="00446050">
        <w:rPr>
          <w:rFonts w:ascii="Times New Roman" w:hAnsi="Times New Roman" w:cs="Times New Roman"/>
          <w:bCs/>
          <w:lang w:val="en-GB"/>
        </w:rPr>
        <w:t xml:space="preserve">  </w:t>
      </w:r>
      <w:r>
        <w:rPr>
          <w:rFonts w:ascii="Times New Roman" w:hAnsi="Times New Roman" w:cs="Times New Roman"/>
          <w:bCs/>
          <w:lang w:val="en-GB"/>
        </w:rPr>
        <w:t>MARK</w:t>
      </w:r>
      <w:proofErr w:type="gramEnd"/>
      <w:r w:rsidRPr="00446050">
        <w:rPr>
          <w:rFonts w:ascii="Times New Roman" w:hAnsi="Times New Roman" w:cs="Times New Roman"/>
          <w:bCs/>
          <w:lang w:val="en-GB"/>
        </w:rPr>
        <w:t xml:space="preserve"> &lt; = </w:t>
      </w:r>
      <w:r>
        <w:rPr>
          <w:rFonts w:ascii="Times New Roman" w:hAnsi="Times New Roman" w:cs="Times New Roman"/>
          <w:bCs/>
          <w:lang w:val="en-GB"/>
        </w:rPr>
        <w:t>75</w:t>
      </w:r>
      <w:r w:rsidRPr="00446050">
        <w:rPr>
          <w:rFonts w:ascii="Times New Roman" w:hAnsi="Times New Roman" w:cs="Times New Roman"/>
          <w:bCs/>
          <w:lang w:val="en-GB"/>
        </w:rPr>
        <w:t xml:space="preserve"> THEN  is the correct condition to use to check if the </w:t>
      </w:r>
      <w:r>
        <w:rPr>
          <w:rFonts w:ascii="Times New Roman" w:hAnsi="Times New Roman" w:cs="Times New Roman"/>
          <w:bCs/>
          <w:lang w:val="en-GB"/>
        </w:rPr>
        <w:t>mark</w:t>
      </w:r>
      <w:r w:rsidRPr="00446050">
        <w:rPr>
          <w:rFonts w:ascii="Times New Roman" w:hAnsi="Times New Roman" w:cs="Times New Roman"/>
          <w:bCs/>
          <w:lang w:val="en-GB"/>
        </w:rPr>
        <w:t xml:space="preserve"> is between </w:t>
      </w:r>
      <w:r>
        <w:rPr>
          <w:rFonts w:ascii="Times New Roman" w:hAnsi="Times New Roman" w:cs="Times New Roman"/>
          <w:bCs/>
          <w:lang w:val="en-GB"/>
        </w:rPr>
        <w:t>60</w:t>
      </w:r>
      <w:r w:rsidRPr="00446050">
        <w:rPr>
          <w:rFonts w:ascii="Times New Roman" w:hAnsi="Times New Roman" w:cs="Times New Roman"/>
          <w:bCs/>
          <w:lang w:val="en-GB"/>
        </w:rPr>
        <w:t xml:space="preserve"> and </w:t>
      </w:r>
      <w:r>
        <w:rPr>
          <w:rFonts w:ascii="Times New Roman" w:hAnsi="Times New Roman" w:cs="Times New Roman"/>
          <w:bCs/>
          <w:lang w:val="en-GB"/>
        </w:rPr>
        <w:t>75</w:t>
      </w:r>
      <w:r w:rsidRPr="00446050">
        <w:rPr>
          <w:rFonts w:ascii="Times New Roman" w:hAnsi="Times New Roman" w:cs="Times New Roman"/>
          <w:bCs/>
          <w:lang w:val="en-GB"/>
        </w:rPr>
        <w:t xml:space="preserve">.                                                                 </w:t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Pr="00446050">
        <w:rPr>
          <w:rFonts w:ascii="Times New Roman" w:hAnsi="Times New Roman" w:cs="Times New Roman"/>
          <w:bCs/>
          <w:lang w:val="en-GB"/>
        </w:rPr>
        <w:t>(</w:t>
      </w:r>
      <w:r w:rsidR="00B841D6">
        <w:rPr>
          <w:rFonts w:ascii="Times New Roman" w:hAnsi="Times New Roman" w:cs="Times New Roman"/>
          <w:bCs/>
          <w:lang w:val="en-GB"/>
        </w:rPr>
        <w:t>2</w:t>
      </w:r>
      <w:r w:rsidRPr="00446050">
        <w:rPr>
          <w:rFonts w:ascii="Times New Roman" w:hAnsi="Times New Roman" w:cs="Times New Roman"/>
          <w:bCs/>
          <w:lang w:val="en-GB"/>
        </w:rPr>
        <w:t>)</w:t>
      </w:r>
    </w:p>
    <w:p w14:paraId="134D7C80" w14:textId="0D963407" w:rsidR="00446050" w:rsidRDefault="00446050" w:rsidP="002D3DA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A) TRUE</w:t>
      </w:r>
    </w:p>
    <w:p w14:paraId="55E1D9D9" w14:textId="4325BBCB" w:rsidR="00446050" w:rsidRDefault="00446050" w:rsidP="002D3DA2">
      <w:pPr>
        <w:spacing w:after="0" w:line="240" w:lineRule="auto"/>
        <w:rPr>
          <w:rFonts w:ascii="Times New Roman" w:hAnsi="Times New Roman" w:cs="Times New Roman"/>
          <w:b/>
          <w:color w:val="FF0000"/>
          <w:lang w:val="en-GB"/>
        </w:rPr>
      </w:pPr>
      <w:r>
        <w:rPr>
          <w:rFonts w:ascii="Times New Roman" w:hAnsi="Times New Roman" w:cs="Times New Roman"/>
          <w:bCs/>
          <w:lang w:val="en-GB"/>
        </w:rPr>
        <w:t>B) FALSE</w:t>
      </w:r>
    </w:p>
    <w:p w14:paraId="16E44620" w14:textId="4725ADFA" w:rsidR="00446050" w:rsidRDefault="00446050" w:rsidP="00FA793B">
      <w:pPr>
        <w:rPr>
          <w:rFonts w:ascii="Times New Roman" w:hAnsi="Times New Roman" w:cs="Times New Roman"/>
          <w:bCs/>
          <w:lang w:val="en-GB"/>
        </w:rPr>
      </w:pPr>
    </w:p>
    <w:p w14:paraId="67F15A49" w14:textId="2B063B8F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 xml:space="preserve">3.2 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Given that A = </w:t>
      </w:r>
      <w:r w:rsidR="004A4A73" w:rsidRPr="002A6144">
        <w:rPr>
          <w:rFonts w:ascii="Times New Roman" w:eastAsia="Times New Roman" w:hAnsi="Times New Roman" w:cs="Times New Roman"/>
          <w:lang w:val="en-GB"/>
        </w:rPr>
        <w:t>10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, B = </w:t>
      </w:r>
      <w:r w:rsidR="004A4A73" w:rsidRPr="002A6144">
        <w:rPr>
          <w:rFonts w:ascii="Times New Roman" w:eastAsia="Times New Roman" w:hAnsi="Times New Roman" w:cs="Times New Roman"/>
          <w:lang w:val="en-GB"/>
        </w:rPr>
        <w:t>5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, and C = </w:t>
      </w:r>
      <w:r w:rsidR="004A4A73" w:rsidRPr="002A6144">
        <w:rPr>
          <w:rFonts w:ascii="Times New Roman" w:eastAsia="Times New Roman" w:hAnsi="Times New Roman" w:cs="Times New Roman"/>
          <w:lang w:val="en-GB"/>
        </w:rPr>
        <w:t>2</w:t>
      </w:r>
      <w:r w:rsidRPr="002A6144">
        <w:rPr>
          <w:rFonts w:ascii="Times New Roman" w:eastAsia="Times New Roman" w:hAnsi="Times New Roman" w:cs="Times New Roman"/>
          <w:lang w:val="en-GB"/>
        </w:rPr>
        <w:t>, the following code will display FALSE on the screen:</w:t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="004A4A73"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>(</w:t>
      </w:r>
      <w:r w:rsidR="00B841D6">
        <w:rPr>
          <w:rFonts w:ascii="Times New Roman" w:eastAsia="Times New Roman" w:hAnsi="Times New Roman" w:cs="Times New Roman"/>
          <w:lang w:val="en-GB"/>
        </w:rPr>
        <w:t>3</w:t>
      </w:r>
      <w:r w:rsidRPr="002A6144">
        <w:rPr>
          <w:rFonts w:ascii="Times New Roman" w:eastAsia="Times New Roman" w:hAnsi="Times New Roman" w:cs="Times New Roman"/>
          <w:lang w:val="en-GB"/>
        </w:rPr>
        <w:t>)</w:t>
      </w:r>
    </w:p>
    <w:p w14:paraId="3121995B" w14:textId="7EFB1AA2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IF (A </w:t>
      </w:r>
      <w:r w:rsidR="004A4A73" w:rsidRPr="002A6144">
        <w:rPr>
          <w:rFonts w:ascii="Times New Roman" w:eastAsia="Times New Roman" w:hAnsi="Times New Roman" w:cs="Times New Roman"/>
          <w:lang w:val="en-GB"/>
        </w:rPr>
        <w:t>=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 B) AND (C &gt; A) THEN </w:t>
      </w:r>
    </w:p>
    <w:p w14:paraId="7105150B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     DISPLAY “TRUE” </w:t>
      </w:r>
    </w:p>
    <w:p w14:paraId="6B0530CB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     ELSE </w:t>
      </w:r>
    </w:p>
    <w:p w14:paraId="412DC7DE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     DISPLAY “FALSE” </w:t>
      </w:r>
    </w:p>
    <w:p w14:paraId="14596DB0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END IF</w:t>
      </w:r>
    </w:p>
    <w:p w14:paraId="1D0E7E66" w14:textId="004DAEAF" w:rsidR="002D3DA2" w:rsidRPr="002A6144" w:rsidRDefault="004A4A73" w:rsidP="00B841D6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>TRUE</w:t>
      </w:r>
    </w:p>
    <w:p w14:paraId="0ECFCC48" w14:textId="06615F5F" w:rsidR="004A4A73" w:rsidRPr="002A6144" w:rsidRDefault="004A4A73" w:rsidP="00B841D6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>FALSE</w:t>
      </w:r>
    </w:p>
    <w:p w14:paraId="38711814" w14:textId="77777777" w:rsidR="004A4A73" w:rsidRPr="002A6144" w:rsidRDefault="004A4A73" w:rsidP="002A6144">
      <w:pPr>
        <w:pStyle w:val="ListParagraph"/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33176D27" w14:textId="68D555EB" w:rsidR="00BB5045" w:rsidRPr="002A6144" w:rsidRDefault="00763ABD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3.3</w:t>
      </w:r>
      <w:r w:rsidR="004A4A73" w:rsidRPr="002A6144">
        <w:rPr>
          <w:rFonts w:ascii="Times New Roman" w:hAnsi="Times New Roman" w:cs="Times New Roman"/>
          <w:bCs/>
          <w:lang w:val="en-GB"/>
        </w:rPr>
        <w:t xml:space="preserve"> </w:t>
      </w:r>
      <w:r w:rsidR="00BB5045" w:rsidRPr="002A6144">
        <w:rPr>
          <w:rFonts w:ascii="Times New Roman" w:hAnsi="Times New Roman" w:cs="Times New Roman"/>
          <w:bCs/>
          <w:lang w:val="en-GB"/>
        </w:rPr>
        <w:t xml:space="preserve">The following code displays </w:t>
      </w:r>
      <w:r w:rsidR="00BB5045" w:rsidRPr="002A6144">
        <w:rPr>
          <w:rFonts w:ascii="Times New Roman" w:hAnsi="Times New Roman" w:cs="Times New Roman"/>
          <w:b/>
          <w:bCs/>
          <w:lang w:val="en-GB"/>
        </w:rPr>
        <w:t>18</w:t>
      </w:r>
      <w:r w:rsidR="00BB5045" w:rsidRPr="002A6144">
        <w:rPr>
          <w:rFonts w:ascii="Times New Roman" w:hAnsi="Times New Roman" w:cs="Times New Roman"/>
          <w:bCs/>
          <w:lang w:val="en-GB"/>
        </w:rPr>
        <w:t xml:space="preserve"> on the screen</w:t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BB5045" w:rsidRPr="002A6144">
        <w:rPr>
          <w:rFonts w:ascii="Times New Roman" w:hAnsi="Times New Roman" w:cs="Times New Roman"/>
          <w:bCs/>
          <w:lang w:val="en-GB"/>
        </w:rPr>
        <w:t>(3)</w:t>
      </w:r>
    </w:p>
    <w:p w14:paraId="24C337C1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DECLARE NUM AS INTEGER</w:t>
      </w:r>
    </w:p>
    <w:p w14:paraId="703E9EA2" w14:textId="1925D313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NUM = </w:t>
      </w:r>
      <w:r w:rsidRPr="002A6144">
        <w:rPr>
          <w:rFonts w:ascii="Times New Roman" w:hAnsi="Times New Roman" w:cs="Times New Roman"/>
          <w:bCs/>
          <w:lang w:val="en-GB"/>
        </w:rPr>
        <w:t>2</w:t>
      </w:r>
    </w:p>
    <w:p w14:paraId="2D589D8C" w14:textId="01CE427E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DO WHILE NUM &lt;</w:t>
      </w:r>
      <w:r w:rsidRPr="002A6144">
        <w:rPr>
          <w:rFonts w:ascii="Times New Roman" w:hAnsi="Times New Roman" w:cs="Times New Roman"/>
          <w:bCs/>
          <w:lang w:val="en-GB"/>
        </w:rPr>
        <w:t>=</w:t>
      </w:r>
      <w:r w:rsidRPr="00BB5045">
        <w:rPr>
          <w:rFonts w:ascii="Times New Roman" w:hAnsi="Times New Roman" w:cs="Times New Roman"/>
          <w:bCs/>
          <w:lang w:val="en-GB"/>
        </w:rPr>
        <w:t xml:space="preserve"> </w:t>
      </w:r>
      <w:r w:rsidRPr="002A6144">
        <w:rPr>
          <w:rFonts w:ascii="Times New Roman" w:hAnsi="Times New Roman" w:cs="Times New Roman"/>
          <w:bCs/>
          <w:lang w:val="en-GB"/>
        </w:rPr>
        <w:t>10</w:t>
      </w:r>
    </w:p>
    <w:p w14:paraId="3BA0BE87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    NUM= NUM * 3</w:t>
      </w:r>
    </w:p>
    <w:p w14:paraId="20BA2380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LOOP</w:t>
      </w:r>
    </w:p>
    <w:p w14:paraId="1FF0B2E7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DISPLAY NUM</w:t>
      </w:r>
    </w:p>
    <w:p w14:paraId="74E22105" w14:textId="0271CC26" w:rsidR="002D3DA2" w:rsidRPr="002A6144" w:rsidRDefault="00BB5045" w:rsidP="00B841D6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TRUE</w:t>
      </w:r>
    </w:p>
    <w:p w14:paraId="2FEF4290" w14:textId="0B97995E" w:rsidR="00BB5045" w:rsidRDefault="00BB5045" w:rsidP="00B841D6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FALSE</w:t>
      </w:r>
    </w:p>
    <w:p w14:paraId="4EB604F8" w14:textId="77777777" w:rsidR="002A6144" w:rsidRPr="002A6144" w:rsidRDefault="002A6144" w:rsidP="002A6144">
      <w:pPr>
        <w:pStyle w:val="ListParagraph"/>
        <w:spacing w:after="0" w:line="240" w:lineRule="auto"/>
        <w:ind w:left="284"/>
        <w:rPr>
          <w:rFonts w:ascii="Times New Roman" w:hAnsi="Times New Roman" w:cs="Times New Roman"/>
          <w:bCs/>
          <w:lang w:val="en-GB"/>
        </w:rPr>
      </w:pPr>
    </w:p>
    <w:p w14:paraId="5D94B2C7" w14:textId="0EB490E4" w:rsidR="002F4233" w:rsidRPr="002A6144" w:rsidRDefault="00763ABD" w:rsidP="002A614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u w:val="single"/>
          <w:lang w:val="en-US"/>
        </w:rPr>
      </w:pPr>
      <w:r>
        <w:rPr>
          <w:rFonts w:ascii="Times New Roman" w:hAnsi="Times New Roman" w:cs="Times New Roman"/>
          <w:bCs/>
          <w:lang w:val="en-GB"/>
        </w:rPr>
        <w:t>3.4</w:t>
      </w:r>
      <w:r w:rsidR="002F4233" w:rsidRPr="002A6144">
        <w:rPr>
          <w:rFonts w:ascii="Times New Roman" w:hAnsi="Times New Roman" w:cs="Times New Roman"/>
          <w:bCs/>
          <w:lang w:val="en-GB"/>
        </w:rPr>
        <w:t xml:space="preserve"> </w:t>
      </w:r>
      <w:r w:rsidR="002F4233" w:rsidRPr="002A6144">
        <w:rPr>
          <w:rFonts w:ascii="Times New Roman" w:eastAsia="Times New Roman" w:hAnsi="Times New Roman" w:cs="Times New Roman"/>
          <w:lang w:val="en-US"/>
        </w:rPr>
        <w:t>The following code correctly counts the number of students with mark</w:t>
      </w:r>
      <w:r w:rsidR="002A6144" w:rsidRPr="002A6144">
        <w:rPr>
          <w:rFonts w:ascii="Times New Roman" w:eastAsia="Times New Roman" w:hAnsi="Times New Roman" w:cs="Times New Roman"/>
          <w:lang w:val="en-US"/>
        </w:rPr>
        <w:t>s</w:t>
      </w:r>
      <w:r w:rsidR="002F4233" w:rsidRPr="002A6144">
        <w:rPr>
          <w:rFonts w:ascii="Times New Roman" w:eastAsia="Times New Roman" w:hAnsi="Times New Roman" w:cs="Times New Roman"/>
          <w:lang w:val="en-US"/>
        </w:rPr>
        <w:t xml:space="preserve"> over 75 in the variable CNT1</w:t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  <w:t>(3)</w:t>
      </w:r>
    </w:p>
    <w:p w14:paraId="2C9B5F5A" w14:textId="4182B5B1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DECLARE </w:t>
      </w:r>
      <w:r w:rsidR="002A6144" w:rsidRPr="002A6144">
        <w:rPr>
          <w:rFonts w:ascii="Times New Roman" w:eastAsia="Times New Roman" w:hAnsi="Times New Roman" w:cs="Times New Roman"/>
          <w:lang w:val="en-GB"/>
        </w:rPr>
        <w:t>J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, </w:t>
      </w:r>
      <w:r w:rsidR="002A6144" w:rsidRPr="002A6144">
        <w:rPr>
          <w:rFonts w:ascii="Times New Roman" w:eastAsia="Times New Roman" w:hAnsi="Times New Roman" w:cs="Times New Roman"/>
          <w:lang w:val="en-GB"/>
        </w:rPr>
        <w:t>MARK</w:t>
      </w:r>
      <w:r w:rsidRPr="002F4233">
        <w:rPr>
          <w:rFonts w:ascii="Times New Roman" w:eastAsia="Times New Roman" w:hAnsi="Times New Roman" w:cs="Times New Roman"/>
          <w:lang w:val="en-GB"/>
        </w:rPr>
        <w:t>, CNT1 AS REAL</w:t>
      </w:r>
    </w:p>
    <w:p w14:paraId="5FA5B81D" w14:textId="4B3A4FBE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FOR </w:t>
      </w:r>
      <w:r w:rsidR="002A6144" w:rsidRPr="002A6144">
        <w:rPr>
          <w:rFonts w:ascii="Times New Roman" w:eastAsia="Times New Roman" w:hAnsi="Times New Roman" w:cs="Times New Roman"/>
          <w:lang w:val="en-GB"/>
        </w:rPr>
        <w:t>J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= 1 TO 10      </w:t>
      </w:r>
    </w:p>
    <w:p w14:paraId="7395281E" w14:textId="15FACFCD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color w:val="FF0000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ACCEPT </w:t>
      </w:r>
      <w:r w:rsidR="002A6144" w:rsidRPr="002A6144">
        <w:rPr>
          <w:rFonts w:ascii="Times New Roman" w:eastAsia="Times New Roman" w:hAnsi="Times New Roman" w:cs="Times New Roman"/>
          <w:lang w:val="en-GB"/>
        </w:rPr>
        <w:t>MARK</w:t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 </w:t>
      </w:r>
    </w:p>
    <w:p w14:paraId="3C310334" w14:textId="4D848874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IF </w:t>
      </w:r>
      <w:r w:rsidR="002A6144" w:rsidRPr="002A6144">
        <w:rPr>
          <w:rFonts w:ascii="Times New Roman" w:eastAsia="Times New Roman" w:hAnsi="Times New Roman" w:cs="Times New Roman"/>
          <w:lang w:val="en-GB"/>
        </w:rPr>
        <w:t>MARK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&gt;</w:t>
      </w:r>
      <w:r w:rsidR="002A6144" w:rsidRPr="002A6144">
        <w:rPr>
          <w:rFonts w:ascii="Times New Roman" w:eastAsia="Times New Roman" w:hAnsi="Times New Roman" w:cs="Times New Roman"/>
          <w:lang w:val="en-GB"/>
        </w:rPr>
        <w:t>=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</w:t>
      </w:r>
      <w:r w:rsidR="002A6144" w:rsidRPr="002A6144">
        <w:rPr>
          <w:rFonts w:ascii="Times New Roman" w:eastAsia="Times New Roman" w:hAnsi="Times New Roman" w:cs="Times New Roman"/>
          <w:lang w:val="en-GB"/>
        </w:rPr>
        <w:t>75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THEN      </w:t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  </w:t>
      </w:r>
    </w:p>
    <w:p w14:paraId="3F54C8EB" w14:textId="0B47689A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          CNT1 = </w:t>
      </w:r>
      <w:r w:rsidR="002A6144" w:rsidRPr="002A6144">
        <w:rPr>
          <w:rFonts w:ascii="Times New Roman" w:eastAsia="Times New Roman" w:hAnsi="Times New Roman" w:cs="Times New Roman"/>
          <w:lang w:val="en-GB"/>
        </w:rPr>
        <w:t>CNT1 + 1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                   </w:t>
      </w:r>
    </w:p>
    <w:p w14:paraId="32ACAFD8" w14:textId="77777777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ab/>
        <w:t>ENDIF</w:t>
      </w:r>
    </w:p>
    <w:p w14:paraId="25E2CE75" w14:textId="2780B797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NEXT </w:t>
      </w:r>
      <w:r w:rsidR="002A6144" w:rsidRPr="002A6144">
        <w:rPr>
          <w:rFonts w:ascii="Times New Roman" w:eastAsia="Times New Roman" w:hAnsi="Times New Roman" w:cs="Times New Roman"/>
          <w:lang w:val="en-GB"/>
        </w:rPr>
        <w:t>J</w:t>
      </w:r>
    </w:p>
    <w:p w14:paraId="7AB5A131" w14:textId="3A874D83" w:rsidR="004A4A73" w:rsidRPr="002A6144" w:rsidRDefault="002A6144" w:rsidP="00B841D6">
      <w:pPr>
        <w:pStyle w:val="ListParagraph"/>
        <w:numPr>
          <w:ilvl w:val="0"/>
          <w:numId w:val="8"/>
        </w:numPr>
        <w:spacing w:after="0" w:line="240" w:lineRule="auto"/>
        <w:ind w:left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TRUE</w:t>
      </w:r>
    </w:p>
    <w:p w14:paraId="4BEB80FC" w14:textId="050B6CCE" w:rsidR="00FE12EC" w:rsidRPr="00FE12EC" w:rsidRDefault="002A6144" w:rsidP="00B841D6">
      <w:pPr>
        <w:pStyle w:val="ListParagraph"/>
        <w:numPr>
          <w:ilvl w:val="0"/>
          <w:numId w:val="8"/>
        </w:numPr>
        <w:spacing w:after="0" w:line="240" w:lineRule="auto"/>
        <w:ind w:left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FALSE</w:t>
      </w:r>
    </w:p>
    <w:p w14:paraId="50F9660F" w14:textId="77777777" w:rsidR="00FE12EC" w:rsidRDefault="00FE12EC" w:rsidP="00FE12EC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6B241BFA" w14:textId="67A707FC" w:rsidR="00FE12EC" w:rsidRPr="00FE12EC" w:rsidRDefault="002525AD" w:rsidP="001F4B50">
      <w:pPr>
        <w:spacing w:after="0" w:line="240" w:lineRule="auto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GB"/>
        </w:rPr>
        <w:t>3.5</w:t>
      </w:r>
      <w:r w:rsidR="00FE12EC">
        <w:rPr>
          <w:rFonts w:ascii="Times New Roman" w:hAnsi="Times New Roman" w:cs="Times New Roman"/>
          <w:bCs/>
          <w:lang w:val="en-GB"/>
        </w:rPr>
        <w:t xml:space="preserve"> </w:t>
      </w:r>
      <w:r w:rsidR="00FE12EC" w:rsidRPr="00FE12EC">
        <w:rPr>
          <w:rFonts w:ascii="Times New Roman" w:hAnsi="Times New Roman" w:cs="Times New Roman"/>
          <w:bCs/>
          <w:lang w:val="en-US"/>
        </w:rPr>
        <w:t xml:space="preserve">The following code displays </w:t>
      </w:r>
      <w:r w:rsidR="00FE12EC">
        <w:rPr>
          <w:rFonts w:ascii="Times New Roman" w:hAnsi="Times New Roman" w:cs="Times New Roman"/>
          <w:bCs/>
          <w:lang w:val="en-US"/>
        </w:rPr>
        <w:t>MY COLOUR IS BLUE</w:t>
      </w:r>
      <w:r w:rsidR="00FE12EC" w:rsidRPr="00FE12EC">
        <w:rPr>
          <w:rFonts w:ascii="Times New Roman" w:hAnsi="Times New Roman" w:cs="Times New Roman"/>
          <w:bCs/>
          <w:lang w:val="en-US"/>
        </w:rPr>
        <w:t xml:space="preserve"> on the screen: </w:t>
      </w:r>
      <w:r w:rsidR="00FE12EC">
        <w:rPr>
          <w:rFonts w:ascii="Times New Roman" w:hAnsi="Times New Roman" w:cs="Times New Roman"/>
          <w:bCs/>
          <w:lang w:val="en-US"/>
        </w:rPr>
        <w:tab/>
      </w:r>
      <w:r w:rsidR="00FE12EC">
        <w:rPr>
          <w:rFonts w:ascii="Times New Roman" w:hAnsi="Times New Roman" w:cs="Times New Roman"/>
          <w:bCs/>
          <w:lang w:val="en-US"/>
        </w:rPr>
        <w:tab/>
        <w:t>(3)</w:t>
      </w:r>
      <w:r w:rsidR="00FE12EC" w:rsidRPr="00FE12EC">
        <w:rPr>
          <w:rFonts w:ascii="Times New Roman" w:hAnsi="Times New Roman" w:cs="Times New Roman"/>
          <w:bCs/>
          <w:lang w:val="en-US"/>
        </w:rPr>
        <w:t xml:space="preserve">                                                </w:t>
      </w:r>
    </w:p>
    <w:p w14:paraId="63523C94" w14:textId="0D81D42B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  <w:t>DECLARE COLOUR AS STRING</w:t>
      </w:r>
    </w:p>
    <w:p w14:paraId="64EAF638" w14:textId="2F36BFA9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 xml:space="preserve">   </w:t>
      </w:r>
      <w:r w:rsidRPr="00FE12EC"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>COLOUR</w:t>
      </w:r>
      <w:r w:rsidRPr="00FE12EC">
        <w:rPr>
          <w:rFonts w:ascii="Times New Roman" w:hAnsi="Times New Roman" w:cs="Times New Roman"/>
          <w:bCs/>
          <w:lang w:val="en-GB"/>
        </w:rPr>
        <w:t xml:space="preserve"> = “</w:t>
      </w:r>
      <w:r>
        <w:rPr>
          <w:rFonts w:ascii="Times New Roman" w:hAnsi="Times New Roman" w:cs="Times New Roman"/>
          <w:bCs/>
          <w:lang w:val="en-GB"/>
        </w:rPr>
        <w:t>GREEN</w:t>
      </w:r>
      <w:r w:rsidRPr="00FE12EC">
        <w:rPr>
          <w:rFonts w:ascii="Times New Roman" w:hAnsi="Times New Roman" w:cs="Times New Roman"/>
          <w:bCs/>
          <w:lang w:val="en-GB"/>
        </w:rPr>
        <w:t>”</w:t>
      </w:r>
    </w:p>
    <w:p w14:paraId="24F4B73C" w14:textId="7777777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  <w:t>SELECT CASE COLOUR</w:t>
      </w:r>
    </w:p>
    <w:p w14:paraId="5B263A0F" w14:textId="0839A45E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>CASE “</w:t>
      </w:r>
      <w:r>
        <w:rPr>
          <w:rFonts w:ascii="Times New Roman" w:hAnsi="Times New Roman" w:cs="Times New Roman"/>
          <w:bCs/>
          <w:lang w:val="en-GB"/>
        </w:rPr>
        <w:t>BLUE</w:t>
      </w:r>
      <w:r w:rsidRPr="00FE12EC">
        <w:rPr>
          <w:rFonts w:ascii="Times New Roman" w:hAnsi="Times New Roman" w:cs="Times New Roman"/>
          <w:bCs/>
          <w:lang w:val="en-GB"/>
        </w:rPr>
        <w:t>”</w:t>
      </w:r>
    </w:p>
    <w:p w14:paraId="648E334E" w14:textId="7407FA0B" w:rsid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 xml:space="preserve">DISPLAY </w:t>
      </w:r>
      <w:r>
        <w:rPr>
          <w:rFonts w:ascii="Times New Roman" w:hAnsi="Times New Roman" w:cs="Times New Roman"/>
          <w:bCs/>
          <w:lang w:val="en-GB"/>
        </w:rPr>
        <w:t>“MY COLOUR IS BLUE”</w:t>
      </w:r>
    </w:p>
    <w:p w14:paraId="2124BC50" w14:textId="34B13738" w:rsid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CASE “RED”</w:t>
      </w:r>
    </w:p>
    <w:p w14:paraId="5404112C" w14:textId="27C6F15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DISPLAY “MY COLOUR IS RED”</w:t>
      </w:r>
    </w:p>
    <w:p w14:paraId="3E5319B8" w14:textId="7777777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 xml:space="preserve">     </w:t>
      </w: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>CASE ELSE</w:t>
      </w:r>
    </w:p>
    <w:p w14:paraId="150E6E47" w14:textId="5B4EA434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>DISPLAY “</w:t>
      </w:r>
      <w:r>
        <w:rPr>
          <w:rFonts w:ascii="Times New Roman" w:hAnsi="Times New Roman" w:cs="Times New Roman"/>
          <w:bCs/>
          <w:lang w:val="en-GB"/>
        </w:rPr>
        <w:t>NOT MY PREFERRED COLOUR</w:t>
      </w:r>
      <w:r w:rsidRPr="00FE12EC">
        <w:rPr>
          <w:rFonts w:ascii="Times New Roman" w:hAnsi="Times New Roman" w:cs="Times New Roman"/>
          <w:bCs/>
          <w:lang w:val="en-GB"/>
        </w:rPr>
        <w:t>”</w:t>
      </w:r>
    </w:p>
    <w:p w14:paraId="65A969BD" w14:textId="7777777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  <w:t>END SELECT</w:t>
      </w:r>
    </w:p>
    <w:p w14:paraId="2F4A7099" w14:textId="7DE0FFB0" w:rsidR="00FE12EC" w:rsidRPr="00FE12EC" w:rsidRDefault="001F4B50" w:rsidP="00B841D6">
      <w:pPr>
        <w:pStyle w:val="ListParagraph"/>
        <w:numPr>
          <w:ilvl w:val="0"/>
          <w:numId w:val="9"/>
        </w:numPr>
        <w:tabs>
          <w:tab w:val="left" w:pos="284"/>
          <w:tab w:val="left" w:pos="851"/>
        </w:tabs>
        <w:spacing w:after="0" w:line="240" w:lineRule="auto"/>
        <w:ind w:left="142" w:hanging="9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</w:t>
      </w:r>
      <w:r w:rsidR="00FE12EC" w:rsidRPr="00FE12EC">
        <w:rPr>
          <w:rFonts w:ascii="Times New Roman" w:hAnsi="Times New Roman" w:cs="Times New Roman"/>
          <w:lang w:val="en-GB"/>
        </w:rPr>
        <w:t>TRUE</w:t>
      </w:r>
    </w:p>
    <w:p w14:paraId="3AD7D247" w14:textId="20D50CD6" w:rsidR="00FE12EC" w:rsidRPr="00FE12EC" w:rsidRDefault="001F4B50" w:rsidP="00B841D6">
      <w:pPr>
        <w:pStyle w:val="ListParagraph"/>
        <w:numPr>
          <w:ilvl w:val="0"/>
          <w:numId w:val="9"/>
        </w:numPr>
        <w:tabs>
          <w:tab w:val="left" w:pos="284"/>
          <w:tab w:val="left" w:pos="851"/>
        </w:tabs>
        <w:spacing w:after="0" w:line="240" w:lineRule="auto"/>
        <w:ind w:left="142" w:hanging="9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</w:t>
      </w:r>
      <w:r w:rsidR="00FE12EC" w:rsidRPr="00FE12EC">
        <w:rPr>
          <w:rFonts w:ascii="Times New Roman" w:hAnsi="Times New Roman" w:cs="Times New Roman"/>
          <w:lang w:val="en-GB"/>
        </w:rPr>
        <w:t>FALSE</w:t>
      </w:r>
    </w:p>
    <w:p w14:paraId="3E16E8C2" w14:textId="5782D73F" w:rsidR="00FE12EC" w:rsidRDefault="00FE12EC" w:rsidP="00FE12EC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52D3294B" w14:textId="77777777" w:rsidR="00FE12EC" w:rsidRPr="00FE12EC" w:rsidRDefault="00FE12EC" w:rsidP="00FE12EC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3222E9E3" w14:textId="1E31D894" w:rsidR="00481758" w:rsidRDefault="00481758" w:rsidP="00481758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>
        <w:rPr>
          <w:rFonts w:ascii="Times New Roman" w:hAnsi="Times New Roman" w:cs="Times New Roman"/>
          <w:b/>
          <w:u w:val="single"/>
          <w:lang w:val="en-GB"/>
        </w:rPr>
        <w:t>4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576170">
        <w:rPr>
          <w:rFonts w:ascii="Times New Roman" w:hAnsi="Times New Roman" w:cs="Times New Roman"/>
          <w:b/>
          <w:u w:val="single"/>
          <w:lang w:val="en-GB"/>
        </w:rPr>
        <w:t>1</w:t>
      </w:r>
      <w:r w:rsidR="00B841D6">
        <w:rPr>
          <w:rFonts w:ascii="Times New Roman" w:hAnsi="Times New Roman" w:cs="Times New Roman"/>
          <w:b/>
          <w:u w:val="single"/>
          <w:lang w:val="en-GB"/>
        </w:rPr>
        <w:t>1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6D70680" w14:textId="731DB1F5" w:rsidR="00F3155F" w:rsidRPr="00F3155F" w:rsidRDefault="002F4233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lang w:val="en-US"/>
        </w:rPr>
      </w:pPr>
      <w:bookmarkStart w:id="1" w:name="_Hlk145673462"/>
      <w:r w:rsidRPr="002F4233">
        <w:rPr>
          <w:rFonts w:ascii="Times New Roman" w:hAnsi="Times New Roman" w:cs="Times New Roman"/>
          <w:bCs/>
          <w:lang w:val="en-GB"/>
        </w:rPr>
        <w:t xml:space="preserve">4.1 </w:t>
      </w:r>
      <w:r w:rsidR="00F3155F" w:rsidRPr="00F3155F">
        <w:rPr>
          <w:rFonts w:ascii="Times New Roman" w:eastAsia="Times New Roman" w:hAnsi="Times New Roman" w:cs="Times New Roman"/>
        </w:rPr>
        <w:t>Write the output displayed on the screen when the following VB code is executed.           (</w:t>
      </w:r>
      <w:r w:rsidR="00576170">
        <w:rPr>
          <w:rFonts w:ascii="Times New Roman" w:eastAsia="Times New Roman" w:hAnsi="Times New Roman" w:cs="Times New Roman"/>
        </w:rPr>
        <w:t>2</w:t>
      </w:r>
      <w:r w:rsidR="00F3155F" w:rsidRPr="00F3155F">
        <w:rPr>
          <w:rFonts w:ascii="Times New Roman" w:eastAsia="Times New Roman" w:hAnsi="Times New Roman" w:cs="Times New Roman"/>
        </w:rPr>
        <w:t>)</w:t>
      </w:r>
    </w:p>
    <w:p w14:paraId="222124A8" w14:textId="77777777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>Dim MARK As Integer</w:t>
      </w:r>
    </w:p>
    <w:p w14:paraId="6C8817CC" w14:textId="6AFBEC16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</w:t>
      </w:r>
      <w:r w:rsidRPr="00F3155F">
        <w:rPr>
          <w:rFonts w:ascii="Times New Roman" w:eastAsia="Times New Roman" w:hAnsi="Times New Roman" w:cs="Times New Roman"/>
        </w:rPr>
        <w:tab/>
        <w:t xml:space="preserve">MARK = </w:t>
      </w:r>
      <w:r>
        <w:rPr>
          <w:rFonts w:ascii="Times New Roman" w:eastAsia="Times New Roman" w:hAnsi="Times New Roman" w:cs="Times New Roman"/>
        </w:rPr>
        <w:t>500</w:t>
      </w:r>
    </w:p>
    <w:p w14:paraId="3C05D3FD" w14:textId="0FCB290B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</w:t>
      </w:r>
      <w:r w:rsidRPr="00F3155F">
        <w:rPr>
          <w:rFonts w:ascii="Times New Roman" w:eastAsia="Times New Roman" w:hAnsi="Times New Roman" w:cs="Times New Roman"/>
        </w:rPr>
        <w:tab/>
        <w:t>If MARK &gt;</w:t>
      </w:r>
      <w:r>
        <w:rPr>
          <w:rFonts w:ascii="Times New Roman" w:eastAsia="Times New Roman" w:hAnsi="Times New Roman" w:cs="Times New Roman"/>
        </w:rPr>
        <w:t>=</w:t>
      </w:r>
      <w:r w:rsidRPr="00F3155F">
        <w:rPr>
          <w:rFonts w:ascii="Times New Roman" w:eastAsia="Times New Roman" w:hAnsi="Times New Roman" w:cs="Times New Roman"/>
        </w:rPr>
        <w:t xml:space="preserve"> 50 Then</w:t>
      </w:r>
    </w:p>
    <w:p w14:paraId="46A25385" w14:textId="6231D982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    </w:t>
      </w:r>
      <w:r w:rsidRPr="00F3155F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F3155F">
        <w:rPr>
          <w:rFonts w:ascii="Times New Roman" w:eastAsia="Times New Roman" w:hAnsi="Times New Roman" w:cs="Times New Roman"/>
        </w:rPr>
        <w:t>Console.WriteLine("</w:t>
      </w:r>
      <w:r>
        <w:rPr>
          <w:rFonts w:ascii="Times New Roman" w:eastAsia="Times New Roman" w:hAnsi="Times New Roman" w:cs="Times New Roman"/>
        </w:rPr>
        <w:t>PASS</w:t>
      </w:r>
      <w:r w:rsidRPr="00F3155F">
        <w:rPr>
          <w:rFonts w:ascii="Times New Roman" w:eastAsia="Times New Roman" w:hAnsi="Times New Roman" w:cs="Times New Roman"/>
        </w:rPr>
        <w:t>")</w:t>
      </w:r>
    </w:p>
    <w:p w14:paraId="5C6B0183" w14:textId="6F4FC47D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</w:t>
      </w:r>
      <w:r w:rsidRPr="00F3155F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>ELSE</w:t>
      </w:r>
    </w:p>
    <w:p w14:paraId="1025E386" w14:textId="190A9104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    </w:t>
      </w:r>
      <w:r w:rsidRPr="00F3155F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F3155F">
        <w:rPr>
          <w:rFonts w:ascii="Times New Roman" w:eastAsia="Times New Roman" w:hAnsi="Times New Roman" w:cs="Times New Roman"/>
        </w:rPr>
        <w:t>Console.WriteLine("</w:t>
      </w:r>
      <w:r>
        <w:rPr>
          <w:rFonts w:ascii="Times New Roman" w:eastAsia="Times New Roman" w:hAnsi="Times New Roman" w:cs="Times New Roman"/>
        </w:rPr>
        <w:t>FAIL</w:t>
      </w:r>
      <w:r w:rsidRPr="00F3155F">
        <w:rPr>
          <w:rFonts w:ascii="Times New Roman" w:eastAsia="Times New Roman" w:hAnsi="Times New Roman" w:cs="Times New Roman"/>
        </w:rPr>
        <w:t>")</w:t>
      </w:r>
    </w:p>
    <w:p w14:paraId="1896327F" w14:textId="77777777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</w:t>
      </w:r>
      <w:r w:rsidRPr="00F3155F">
        <w:rPr>
          <w:rFonts w:ascii="Times New Roman" w:eastAsia="Times New Roman" w:hAnsi="Times New Roman" w:cs="Times New Roman"/>
        </w:rPr>
        <w:tab/>
        <w:t>End If</w:t>
      </w:r>
    </w:p>
    <w:p w14:paraId="551BE90F" w14:textId="77777777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</w:p>
    <w:p w14:paraId="2AC8C3C2" w14:textId="28FD81E0" w:rsidR="00F3155F" w:rsidRPr="00534749" w:rsidRDefault="00F3155F" w:rsidP="00B841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534749">
        <w:rPr>
          <w:rFonts w:ascii="Times New Roman" w:eastAsia="Times New Roman" w:hAnsi="Times New Roman" w:cs="Times New Roman"/>
        </w:rPr>
        <w:t>PASS</w:t>
      </w:r>
    </w:p>
    <w:p w14:paraId="730AC51C" w14:textId="259503C6" w:rsidR="00F3155F" w:rsidRPr="00F3155F" w:rsidRDefault="00F3155F" w:rsidP="00B841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AIL</w:t>
      </w:r>
    </w:p>
    <w:p w14:paraId="7F38C8FE" w14:textId="74107791" w:rsidR="00F3155F" w:rsidRPr="00F3155F" w:rsidRDefault="00F3155F" w:rsidP="00B841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UT OF RANGE</w:t>
      </w:r>
    </w:p>
    <w:p w14:paraId="4083A1FF" w14:textId="60CBF7FC" w:rsidR="00F3155F" w:rsidRPr="00F3155F" w:rsidRDefault="00F3155F" w:rsidP="00B841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>NONE OF THESE</w:t>
      </w:r>
    </w:p>
    <w:p w14:paraId="726FD163" w14:textId="14EA98DE" w:rsidR="002F4233" w:rsidRDefault="002F4233" w:rsidP="00F3155F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lang w:val="en-GB"/>
        </w:rPr>
      </w:pPr>
    </w:p>
    <w:p w14:paraId="6D5A3B0B" w14:textId="265D9A10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GB"/>
        </w:rPr>
        <w:t xml:space="preserve">4.2 </w:t>
      </w:r>
      <w:r w:rsidRPr="00534749">
        <w:rPr>
          <w:rFonts w:ascii="Times New Roman" w:eastAsia="Times New Roman" w:hAnsi="Times New Roman" w:cs="Times New Roman"/>
          <w:lang w:val="en-US"/>
        </w:rPr>
        <w:t>What is displayed on the screen by the following code:</w:t>
      </w:r>
      <w:r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  <w:t>(3)</w:t>
      </w:r>
    </w:p>
    <w:p w14:paraId="39980876" w14:textId="17D3B97B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 xml:space="preserve">DECLARE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K,A</w:t>
      </w:r>
      <w:proofErr w:type="gramEnd"/>
      <w:r w:rsidRPr="00534749">
        <w:rPr>
          <w:rFonts w:ascii="Times New Roman" w:eastAsia="Times New Roman" w:hAnsi="Times New Roman" w:cs="Times New Roman"/>
          <w:lang w:val="en-US"/>
        </w:rPr>
        <w:t xml:space="preserve"> AS INTEGER</w:t>
      </w:r>
    </w:p>
    <w:p w14:paraId="18896D43" w14:textId="77777777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      </w:t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>FOR K = 4 TO 2 STEP -3</w:t>
      </w:r>
    </w:p>
    <w:p w14:paraId="6B31675F" w14:textId="72ECADF4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          </w:t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>A = K + A</w:t>
      </w:r>
    </w:p>
    <w:p w14:paraId="6157A504" w14:textId="77777777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       </w:t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>NEXT K</w:t>
      </w:r>
    </w:p>
    <w:p w14:paraId="7A626DE1" w14:textId="77777777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 xml:space="preserve">DISPLAY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K,  A</w:t>
      </w:r>
      <w:proofErr w:type="gramEnd"/>
    </w:p>
    <w:p w14:paraId="2D1E525E" w14:textId="342DFB55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A) </w:t>
      </w:r>
      <w:r w:rsidRPr="00534749">
        <w:rPr>
          <w:rFonts w:ascii="Times New Roman" w:eastAsia="Times New Roman" w:hAnsi="Times New Roman" w:cs="Times New Roman"/>
          <w:lang w:val="en-US"/>
        </w:rPr>
        <w:t>K, A</w:t>
      </w:r>
    </w:p>
    <w:p w14:paraId="7F4A9CE9" w14:textId="2F06A5A3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B)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1  4</w:t>
      </w:r>
      <w:proofErr w:type="gramEnd"/>
    </w:p>
    <w:p w14:paraId="6C72A2C2" w14:textId="1917C3B6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C)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4  1</w:t>
      </w:r>
      <w:proofErr w:type="gramEnd"/>
    </w:p>
    <w:p w14:paraId="04DAE018" w14:textId="38B533BA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D)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4  4</w:t>
      </w:r>
      <w:proofErr w:type="gramEnd"/>
    </w:p>
    <w:p w14:paraId="7DEB49C7" w14:textId="5BD3B6AF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bookmarkEnd w:id="1"/>
    <w:p w14:paraId="2A8B1D49" w14:textId="5EEAD58E" w:rsidR="000D5BDB" w:rsidRPr="000D5BDB" w:rsidRDefault="000D5BDB" w:rsidP="000D5BDB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0D5BDB">
        <w:rPr>
          <w:rFonts w:ascii="Times New Roman" w:hAnsi="Times New Roman" w:cs="Times New Roman"/>
          <w:bCs/>
          <w:lang w:val="en-GB"/>
        </w:rPr>
        <w:t>4.</w:t>
      </w:r>
      <w:r w:rsidR="00576170">
        <w:rPr>
          <w:rFonts w:ascii="Times New Roman" w:hAnsi="Times New Roman" w:cs="Times New Roman"/>
          <w:bCs/>
          <w:lang w:val="en-GB"/>
        </w:rPr>
        <w:t>3</w:t>
      </w:r>
      <w:r w:rsidRPr="000D5BDB">
        <w:rPr>
          <w:rFonts w:ascii="Times New Roman" w:hAnsi="Times New Roman" w:cs="Times New Roman"/>
          <w:bCs/>
          <w:lang w:val="en-GB"/>
        </w:rPr>
        <w:t xml:space="preserve"> </w:t>
      </w:r>
      <w:r w:rsidRPr="000D5BDB">
        <w:rPr>
          <w:rFonts w:ascii="Times New Roman" w:eastAsia="Times New Roman" w:hAnsi="Times New Roman" w:cs="Times New Roman"/>
          <w:lang w:val="en-US"/>
        </w:rPr>
        <w:t>What is displayed on the screen by the following code:</w:t>
      </w:r>
      <w:r w:rsidRPr="000D5BDB">
        <w:rPr>
          <w:rFonts w:ascii="Times New Roman" w:eastAsia="Times New Roman" w:hAnsi="Times New Roman" w:cs="Times New Roman"/>
          <w:lang w:val="en-US"/>
        </w:rPr>
        <w:tab/>
      </w:r>
      <w:r w:rsidRPr="000D5BDB">
        <w:rPr>
          <w:rFonts w:ascii="Times New Roman" w:eastAsia="Times New Roman" w:hAnsi="Times New Roman" w:cs="Times New Roman"/>
          <w:lang w:val="en-US"/>
        </w:rPr>
        <w:tab/>
      </w:r>
      <w:r w:rsidRPr="000D5BDB">
        <w:rPr>
          <w:rFonts w:ascii="Times New Roman" w:eastAsia="Times New Roman" w:hAnsi="Times New Roman" w:cs="Times New Roman"/>
          <w:lang w:val="en-US"/>
        </w:rPr>
        <w:tab/>
      </w:r>
      <w:r w:rsidRPr="000D5BDB">
        <w:rPr>
          <w:rFonts w:ascii="Times New Roman" w:eastAsia="Times New Roman" w:hAnsi="Times New Roman" w:cs="Times New Roman"/>
          <w:lang w:val="en-US"/>
        </w:rPr>
        <w:tab/>
        <w:t>(</w:t>
      </w:r>
      <w:r w:rsidR="00576170">
        <w:rPr>
          <w:rFonts w:ascii="Times New Roman" w:eastAsia="Times New Roman" w:hAnsi="Times New Roman" w:cs="Times New Roman"/>
          <w:lang w:val="en-US"/>
        </w:rPr>
        <w:t>3</w:t>
      </w:r>
      <w:r w:rsidRPr="000D5BDB">
        <w:rPr>
          <w:rFonts w:ascii="Times New Roman" w:eastAsia="Times New Roman" w:hAnsi="Times New Roman" w:cs="Times New Roman"/>
          <w:lang w:val="en-US"/>
        </w:rPr>
        <w:t>)</w:t>
      </w:r>
    </w:p>
    <w:p w14:paraId="35EF3563" w14:textId="77777777" w:rsidR="000D5BDB" w:rsidRPr="000D5BDB" w:rsidRDefault="000D5BDB" w:rsidP="000D5BDB">
      <w:pPr>
        <w:tabs>
          <w:tab w:val="left" w:pos="180"/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lang w:val="en-GB"/>
        </w:rPr>
        <w:tab/>
      </w:r>
      <w:r w:rsidRPr="000D5BDB">
        <w:rPr>
          <w:rFonts w:ascii="Times New Roman" w:eastAsia="Times New Roman" w:hAnsi="Times New Roman" w:cs="Times New Roman"/>
          <w:lang w:val="en-GB"/>
        </w:rPr>
        <w:tab/>
      </w:r>
      <w:r w:rsidRPr="000D5BDB">
        <w:rPr>
          <w:rFonts w:ascii="Times New Roman" w:eastAsia="Times New Roman" w:hAnsi="Times New Roman" w:cs="Times New Roman"/>
          <w:lang w:val="en-GB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>DECLARE NUM1, NUM2 AS REAL</w:t>
      </w:r>
    </w:p>
    <w:p w14:paraId="34DFF5D3" w14:textId="2A96E3F1" w:rsidR="000D5BDB" w:rsidRPr="000D5BDB" w:rsidRDefault="000D5BDB" w:rsidP="000D5BDB">
      <w:pPr>
        <w:tabs>
          <w:tab w:val="left" w:pos="630"/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 xml:space="preserve">NUM1 = </w:t>
      </w:r>
      <w:r>
        <w:rPr>
          <w:rFonts w:ascii="Times New Roman" w:eastAsia="Times New Roman" w:hAnsi="Times New Roman" w:cs="Times New Roman"/>
          <w:noProof/>
          <w:lang w:val="en-US"/>
        </w:rPr>
        <w:t>20</w:t>
      </w:r>
    </w:p>
    <w:p w14:paraId="0EE677D9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>NUM2 = NUM1 \ 2</w:t>
      </w:r>
    </w:p>
    <w:p w14:paraId="3A906B4B" w14:textId="24A3F863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 xml:space="preserve">IF  NUM2 * 5 &gt; 30  </w:t>
      </w:r>
      <w:r>
        <w:rPr>
          <w:rFonts w:ascii="Times New Roman" w:eastAsia="Times New Roman" w:hAnsi="Times New Roman" w:cs="Times New Roman"/>
          <w:noProof/>
          <w:lang w:val="en-US"/>
        </w:rPr>
        <w:t>AND</w:t>
      </w:r>
      <w:r w:rsidRPr="000D5BDB">
        <w:rPr>
          <w:rFonts w:ascii="Times New Roman" w:eastAsia="Times New Roman" w:hAnsi="Times New Roman" w:cs="Times New Roman"/>
          <w:noProof/>
          <w:lang w:val="en-US"/>
        </w:rPr>
        <w:t xml:space="preserve">  NUM1 &gt; NUM2 * 3 THEN</w:t>
      </w:r>
    </w:p>
    <w:p w14:paraId="5170DD35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>DISPLAY NUM2</w:t>
      </w:r>
    </w:p>
    <w:p w14:paraId="71E32699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color w:val="000000"/>
          <w:lang w:eastAsia="en-ZA"/>
        </w:rPr>
      </w:pP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  <w:t>ELSE</w:t>
      </w:r>
    </w:p>
    <w:p w14:paraId="324CAE73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color w:val="000000"/>
          <w:lang w:eastAsia="en-ZA"/>
        </w:rPr>
      </w:pP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  <w:t>DISPLAY NUM1</w:t>
      </w:r>
    </w:p>
    <w:p w14:paraId="42CD36C9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color w:val="000000"/>
          <w:lang w:eastAsia="en-ZA"/>
        </w:rPr>
      </w:pP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  <w:t>ENDIF</w:t>
      </w:r>
    </w:p>
    <w:p w14:paraId="55BBA206" w14:textId="77777777" w:rsidR="000D5BDB" w:rsidRPr="000D5BDB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  <w:lang w:val="de-DE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 xml:space="preserve">   </w:t>
      </w:r>
      <w:r w:rsidRPr="000D5BDB">
        <w:rPr>
          <w:rFonts w:ascii="Times New Roman" w:eastAsia="Times New Roman" w:hAnsi="Times New Roman" w:cs="Times New Roman"/>
          <w:noProof/>
          <w:lang w:val="de-DE"/>
        </w:rPr>
        <w:t>a. NUM2</w:t>
      </w:r>
    </w:p>
    <w:p w14:paraId="1A439454" w14:textId="77777777" w:rsidR="000D5BDB" w:rsidRPr="000D5BDB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  <w:lang w:val="de-DE"/>
        </w:rPr>
      </w:pPr>
      <w:r w:rsidRPr="000D5BDB">
        <w:rPr>
          <w:rFonts w:ascii="Times New Roman" w:eastAsia="Times New Roman" w:hAnsi="Times New Roman" w:cs="Times New Roman"/>
          <w:noProof/>
          <w:lang w:val="de-DE"/>
        </w:rPr>
        <w:t xml:space="preserve">   b. NUM1</w:t>
      </w:r>
    </w:p>
    <w:p w14:paraId="2D9E0D52" w14:textId="672047AB" w:rsidR="000D5BDB" w:rsidRPr="000D5BDB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  <w:lang w:val="de-DE"/>
        </w:rPr>
      </w:pPr>
      <w:r w:rsidRPr="000D5BDB">
        <w:rPr>
          <w:rFonts w:ascii="Times New Roman" w:eastAsia="Times New Roman" w:hAnsi="Times New Roman" w:cs="Times New Roman"/>
          <w:noProof/>
          <w:lang w:val="de-DE"/>
        </w:rPr>
        <w:t xml:space="preserve">   c. </w:t>
      </w:r>
      <w:r w:rsidR="00770402">
        <w:rPr>
          <w:rFonts w:ascii="Times New Roman" w:eastAsia="Times New Roman" w:hAnsi="Times New Roman" w:cs="Times New Roman"/>
          <w:noProof/>
          <w:lang w:val="de-DE"/>
        </w:rPr>
        <w:t>20</w:t>
      </w:r>
    </w:p>
    <w:p w14:paraId="2371BC1C" w14:textId="77777777" w:rsidR="000D5BDB" w:rsidRPr="00576170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76170">
        <w:rPr>
          <w:rFonts w:ascii="Times New Roman" w:eastAsia="Times New Roman" w:hAnsi="Times New Roman" w:cs="Times New Roman"/>
          <w:noProof/>
        </w:rPr>
        <w:t xml:space="preserve">   d. 10</w:t>
      </w:r>
    </w:p>
    <w:p w14:paraId="0CBDB403" w14:textId="77777777" w:rsidR="00770402" w:rsidRPr="00576170" w:rsidRDefault="00770402" w:rsidP="0077040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43D21CD1" w14:textId="0C3A0680" w:rsidR="002D0D10" w:rsidRPr="002D0D10" w:rsidRDefault="00770402" w:rsidP="002D0D10">
      <w:pPr>
        <w:spacing w:after="0" w:line="240" w:lineRule="auto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GB"/>
        </w:rPr>
        <w:t>4.</w:t>
      </w:r>
      <w:r w:rsidR="00576170">
        <w:rPr>
          <w:rFonts w:ascii="Times New Roman" w:hAnsi="Times New Roman" w:cs="Times New Roman"/>
          <w:bCs/>
          <w:lang w:val="en-GB"/>
        </w:rPr>
        <w:t>4</w:t>
      </w:r>
      <w:r>
        <w:rPr>
          <w:rFonts w:ascii="Times New Roman" w:hAnsi="Times New Roman" w:cs="Times New Roman"/>
          <w:bCs/>
          <w:lang w:val="en-GB"/>
        </w:rPr>
        <w:t xml:space="preserve"> </w:t>
      </w:r>
      <w:r w:rsidR="002D0D10" w:rsidRPr="002D0D10">
        <w:rPr>
          <w:rFonts w:ascii="Times New Roman" w:hAnsi="Times New Roman" w:cs="Times New Roman"/>
          <w:bCs/>
          <w:lang w:val="en-US"/>
        </w:rPr>
        <w:t xml:space="preserve">What is displayed by the following pseudocode if the user enters </w:t>
      </w:r>
      <w:r w:rsidR="002D0D10">
        <w:rPr>
          <w:rFonts w:ascii="Times New Roman" w:hAnsi="Times New Roman" w:cs="Times New Roman"/>
          <w:bCs/>
          <w:lang w:val="en-US"/>
        </w:rPr>
        <w:t>Mary</w:t>
      </w:r>
      <w:r w:rsidR="002D0D10" w:rsidRPr="002D0D10">
        <w:rPr>
          <w:rFonts w:ascii="Times New Roman" w:hAnsi="Times New Roman" w:cs="Times New Roman"/>
          <w:bCs/>
          <w:lang w:val="en-US"/>
        </w:rPr>
        <w:t>?</w:t>
      </w:r>
      <w:r w:rsidR="002D0D10" w:rsidRPr="002D0D10">
        <w:rPr>
          <w:rFonts w:ascii="Times New Roman" w:hAnsi="Times New Roman" w:cs="Times New Roman"/>
          <w:bCs/>
          <w:lang w:val="en-US"/>
        </w:rPr>
        <w:tab/>
      </w:r>
      <w:r w:rsidR="002D0D10" w:rsidRPr="002D0D10">
        <w:rPr>
          <w:rFonts w:ascii="Times New Roman" w:hAnsi="Times New Roman" w:cs="Times New Roman"/>
          <w:bCs/>
          <w:lang w:val="en-US"/>
        </w:rPr>
        <w:tab/>
        <w:t>(</w:t>
      </w:r>
      <w:r w:rsidR="00B841D6">
        <w:rPr>
          <w:rFonts w:ascii="Times New Roman" w:hAnsi="Times New Roman" w:cs="Times New Roman"/>
          <w:bCs/>
          <w:lang w:val="en-US"/>
        </w:rPr>
        <w:t>3</w:t>
      </w:r>
      <w:r w:rsidR="002D0D10" w:rsidRPr="002D0D10">
        <w:rPr>
          <w:rFonts w:ascii="Times New Roman" w:hAnsi="Times New Roman" w:cs="Times New Roman"/>
          <w:bCs/>
          <w:lang w:val="en-US"/>
        </w:rPr>
        <w:t>)</w:t>
      </w:r>
    </w:p>
    <w:p w14:paraId="6EA84661" w14:textId="77777777" w:rsidR="002D0D10" w:rsidRPr="002D0D10" w:rsidRDefault="002D0D10" w:rsidP="008D1E81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>BEGIN</w:t>
      </w:r>
    </w:p>
    <w:p w14:paraId="48A0E9E1" w14:textId="54216793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DECLARE gen</w:t>
      </w:r>
      <w:r>
        <w:rPr>
          <w:rFonts w:ascii="Times New Roman" w:hAnsi="Times New Roman" w:cs="Times New Roman"/>
          <w:bCs/>
        </w:rPr>
        <w:t>der</w:t>
      </w:r>
      <w:r w:rsidRPr="002D0D10">
        <w:rPr>
          <w:rFonts w:ascii="Times New Roman" w:hAnsi="Times New Roman" w:cs="Times New Roman"/>
          <w:bCs/>
        </w:rPr>
        <w:t xml:space="preserve"> AS string</w:t>
      </w:r>
    </w:p>
    <w:p w14:paraId="60393347" w14:textId="7777777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DISPLAY “ENTER GENDER: “</w:t>
      </w:r>
    </w:p>
    <w:p w14:paraId="0D712322" w14:textId="59FD1722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ACCEPT gen</w:t>
      </w:r>
      <w:r>
        <w:rPr>
          <w:rFonts w:ascii="Times New Roman" w:hAnsi="Times New Roman" w:cs="Times New Roman"/>
          <w:bCs/>
        </w:rPr>
        <w:t>der</w:t>
      </w:r>
    </w:p>
    <w:p w14:paraId="485D77E3" w14:textId="7489AA3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IF gen</w:t>
      </w:r>
      <w:r>
        <w:rPr>
          <w:rFonts w:ascii="Times New Roman" w:hAnsi="Times New Roman" w:cs="Times New Roman"/>
          <w:bCs/>
        </w:rPr>
        <w:t>der</w:t>
      </w:r>
      <w:proofErr w:type="gramStart"/>
      <w:r w:rsidRPr="002D0D10">
        <w:rPr>
          <w:rFonts w:ascii="Times New Roman" w:hAnsi="Times New Roman" w:cs="Times New Roman"/>
          <w:bCs/>
        </w:rPr>
        <w:t>=”Male</w:t>
      </w:r>
      <w:proofErr w:type="gramEnd"/>
      <w:r w:rsidRPr="002D0D10">
        <w:rPr>
          <w:rFonts w:ascii="Times New Roman" w:hAnsi="Times New Roman" w:cs="Times New Roman"/>
          <w:bCs/>
        </w:rPr>
        <w:t>” THEN</w:t>
      </w:r>
    </w:p>
    <w:p w14:paraId="44CD2392" w14:textId="7777777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</w:r>
      <w:r w:rsidRPr="002D0D10">
        <w:rPr>
          <w:rFonts w:ascii="Times New Roman" w:hAnsi="Times New Roman" w:cs="Times New Roman"/>
          <w:bCs/>
        </w:rPr>
        <w:tab/>
        <w:t>DISPLAY “He is a gentleman”</w:t>
      </w:r>
    </w:p>
    <w:p w14:paraId="0CDA654B" w14:textId="3C375A7E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 xml:space="preserve">ELSE </w:t>
      </w:r>
      <w:r>
        <w:rPr>
          <w:rFonts w:ascii="Times New Roman" w:hAnsi="Times New Roman" w:cs="Times New Roman"/>
          <w:bCs/>
        </w:rPr>
        <w:t>IF gender = “Female”</w:t>
      </w:r>
    </w:p>
    <w:p w14:paraId="316CAC23" w14:textId="77777777" w:rsid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</w:r>
      <w:r w:rsidRPr="002D0D10">
        <w:rPr>
          <w:rFonts w:ascii="Times New Roman" w:hAnsi="Times New Roman" w:cs="Times New Roman"/>
          <w:bCs/>
        </w:rPr>
        <w:tab/>
        <w:t>DISPLAY “She is a lady”</w:t>
      </w:r>
    </w:p>
    <w:p w14:paraId="72EE045B" w14:textId="4F182AAA" w:rsid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  <w:t>ELSE</w:t>
      </w:r>
    </w:p>
    <w:p w14:paraId="7128CB8F" w14:textId="66B7A80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>DISPLAY “UNKNOWN GENDER”</w:t>
      </w:r>
    </w:p>
    <w:p w14:paraId="311495E7" w14:textId="7777777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END IF</w:t>
      </w:r>
    </w:p>
    <w:p w14:paraId="7DC79AED" w14:textId="77777777" w:rsidR="002D0D10" w:rsidRPr="002D0D10" w:rsidRDefault="002D0D10" w:rsidP="008D1E81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>END</w:t>
      </w:r>
    </w:p>
    <w:p w14:paraId="6E3BC613" w14:textId="6D8F7865" w:rsidR="00770402" w:rsidRDefault="00770402" w:rsidP="0077040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17B192CE" w14:textId="0A27EBD7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She is a lady</w:t>
      </w:r>
    </w:p>
    <w:p w14:paraId="6C49C681" w14:textId="28961DC9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He is a gentleman</w:t>
      </w:r>
    </w:p>
    <w:p w14:paraId="299E631F" w14:textId="762908EA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UNKNOWN GENDER</w:t>
      </w:r>
    </w:p>
    <w:p w14:paraId="2861DC9D" w14:textId="6D42D487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None of these</w:t>
      </w:r>
    </w:p>
    <w:p w14:paraId="08B44345" w14:textId="77777777" w:rsidR="002D0D10" w:rsidRDefault="002D0D10" w:rsidP="002D0D1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05E98E29" w14:textId="77777777" w:rsidR="00770402" w:rsidRPr="00770402" w:rsidRDefault="00770402" w:rsidP="0077040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57E2BE83" w14:textId="77777777" w:rsidR="00B139DA" w:rsidRDefault="00B139DA">
      <w:pPr>
        <w:rPr>
          <w:rFonts w:ascii="Times New Roman" w:hAnsi="Times New Roman" w:cs="Times New Roman"/>
          <w:b/>
          <w:u w:val="single"/>
          <w:lang w:val="en-GB"/>
        </w:rPr>
      </w:pPr>
      <w:r>
        <w:rPr>
          <w:rFonts w:ascii="Times New Roman" w:hAnsi="Times New Roman" w:cs="Times New Roman"/>
          <w:b/>
          <w:u w:val="single"/>
          <w:lang w:val="en-GB"/>
        </w:rPr>
        <w:br w:type="page"/>
      </w:r>
    </w:p>
    <w:p w14:paraId="76354B81" w14:textId="31E5CC7E" w:rsidR="00F3155F" w:rsidRDefault="00F3155F" w:rsidP="00F3155F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 w:rsidR="00534749">
        <w:rPr>
          <w:rFonts w:ascii="Times New Roman" w:hAnsi="Times New Roman" w:cs="Times New Roman"/>
          <w:b/>
          <w:u w:val="single"/>
          <w:lang w:val="en-GB"/>
        </w:rPr>
        <w:t>5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A50C1D">
        <w:rPr>
          <w:rFonts w:ascii="Times New Roman" w:hAnsi="Times New Roman" w:cs="Times New Roman"/>
          <w:b/>
          <w:u w:val="single"/>
          <w:lang w:val="en-GB"/>
        </w:rPr>
        <w:t>20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975A6DA" w14:textId="77777777" w:rsidR="00A53C71" w:rsidRPr="00A53C71" w:rsidRDefault="00A53C71" w:rsidP="00A53C71">
      <w:pPr>
        <w:spacing w:after="0" w:line="360" w:lineRule="auto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Debonairs pizza is having a special on pizzas. If a customer orders more than 5 regular size pizzas they get a discount of 10%. If a customer orders more than 3 large pizzas, they get a discount of 12.5%. A regular size pizza costs R25-00 and a large pizza </w:t>
      </w:r>
      <w:proofErr w:type="gramStart"/>
      <w:r w:rsidRPr="00A53C71">
        <w:rPr>
          <w:rFonts w:ascii="Times New Roman" w:eastAsia="Calibri" w:hAnsi="Times New Roman" w:cs="Times New Roman"/>
          <w:lang w:val="en-GB"/>
        </w:rPr>
        <w:t>costs</w:t>
      </w:r>
      <w:proofErr w:type="gramEnd"/>
      <w:r w:rsidRPr="00A53C71">
        <w:rPr>
          <w:rFonts w:ascii="Times New Roman" w:eastAsia="Calibri" w:hAnsi="Times New Roman" w:cs="Times New Roman"/>
          <w:lang w:val="en-GB"/>
        </w:rPr>
        <w:t xml:space="preserve"> R65-00. </w:t>
      </w:r>
    </w:p>
    <w:p w14:paraId="218EB883" w14:textId="77777777" w:rsidR="00A53C71" w:rsidRPr="00A53C71" w:rsidRDefault="00A53C71" w:rsidP="00A53C71">
      <w:pPr>
        <w:spacing w:after="0" w:line="360" w:lineRule="auto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Write the VB CODING for a program which will accept the size (the user will input </w:t>
      </w:r>
      <w:r w:rsidRPr="00A53C71">
        <w:rPr>
          <w:rFonts w:ascii="Times New Roman" w:eastAsia="Calibri" w:hAnsi="Times New Roman" w:cs="Times New Roman"/>
          <w:b/>
          <w:lang w:val="en-GB"/>
        </w:rPr>
        <w:t xml:space="preserve">R </w:t>
      </w:r>
      <w:r w:rsidRPr="00A53C71">
        <w:rPr>
          <w:rFonts w:ascii="Times New Roman" w:eastAsia="Calibri" w:hAnsi="Times New Roman" w:cs="Times New Roman"/>
          <w:lang w:val="en-GB"/>
        </w:rPr>
        <w:t xml:space="preserve">for regular and </w:t>
      </w:r>
      <w:r w:rsidRPr="00A53C71">
        <w:rPr>
          <w:rFonts w:ascii="Times New Roman" w:eastAsia="Calibri" w:hAnsi="Times New Roman" w:cs="Times New Roman"/>
          <w:b/>
          <w:lang w:val="en-GB"/>
        </w:rPr>
        <w:t>L</w:t>
      </w:r>
      <w:r w:rsidRPr="00A53C71">
        <w:rPr>
          <w:rFonts w:ascii="Times New Roman" w:eastAsia="Calibri" w:hAnsi="Times New Roman" w:cs="Times New Roman"/>
          <w:lang w:val="en-GB"/>
        </w:rPr>
        <w:t xml:space="preserve"> for large) and the quantity (how many) and then calculate and display the following:</w:t>
      </w:r>
    </w:p>
    <w:p w14:paraId="7B493FB8" w14:textId="77777777" w:rsidR="00A53C71" w:rsidRPr="00A53C71" w:rsidRDefault="00A53C71" w:rsidP="00A53C71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a.</w:t>
      </w:r>
      <w:r w:rsidRPr="00A53C71">
        <w:rPr>
          <w:rFonts w:ascii="Times New Roman" w:eastAsia="Calibri" w:hAnsi="Times New Roman" w:cs="Times New Roman"/>
          <w:lang w:val="en-GB"/>
        </w:rPr>
        <w:tab/>
        <w:t>The total amount before discount.</w:t>
      </w:r>
    </w:p>
    <w:p w14:paraId="441E76A5" w14:textId="77777777" w:rsidR="00A53C71" w:rsidRPr="00A53C71" w:rsidRDefault="00A53C71" w:rsidP="00A53C71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b.</w:t>
      </w:r>
      <w:r w:rsidRPr="00A53C71">
        <w:rPr>
          <w:rFonts w:ascii="Times New Roman" w:eastAsia="Calibri" w:hAnsi="Times New Roman" w:cs="Times New Roman"/>
          <w:lang w:val="en-GB"/>
        </w:rPr>
        <w:tab/>
        <w:t xml:space="preserve">The discount </w:t>
      </w:r>
      <w:proofErr w:type="gramStart"/>
      <w:r w:rsidRPr="00A53C71">
        <w:rPr>
          <w:rFonts w:ascii="Times New Roman" w:eastAsia="Calibri" w:hAnsi="Times New Roman" w:cs="Times New Roman"/>
          <w:lang w:val="en-GB"/>
        </w:rPr>
        <w:t>amount</w:t>
      </w:r>
      <w:proofErr w:type="gramEnd"/>
      <w:r w:rsidRPr="00A53C71">
        <w:rPr>
          <w:rFonts w:ascii="Times New Roman" w:eastAsia="Calibri" w:hAnsi="Times New Roman" w:cs="Times New Roman"/>
          <w:lang w:val="en-GB"/>
        </w:rPr>
        <w:t>.</w:t>
      </w:r>
    </w:p>
    <w:p w14:paraId="7CCE92EB" w14:textId="1BE73A62" w:rsidR="00A53C71" w:rsidRDefault="00A53C71" w:rsidP="00A53C71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c.</w:t>
      </w:r>
      <w:r w:rsidRPr="00A53C71">
        <w:rPr>
          <w:rFonts w:ascii="Times New Roman" w:eastAsia="Calibri" w:hAnsi="Times New Roman" w:cs="Times New Roman"/>
          <w:lang w:val="en-GB"/>
        </w:rPr>
        <w:tab/>
        <w:t>The total amount after the discount has been subtracted.</w:t>
      </w:r>
    </w:p>
    <w:p w14:paraId="6B18BAA8" w14:textId="77777777" w:rsidR="00A53C71" w:rsidRDefault="00A53C71" w:rsidP="00A53C71">
      <w:pPr>
        <w:spacing w:after="0" w:line="360" w:lineRule="auto"/>
        <w:jc w:val="both"/>
        <w:rPr>
          <w:rFonts w:ascii="Times New Roman" w:eastAsia="Calibri" w:hAnsi="Times New Roman" w:cs="Times New Roman"/>
          <w:lang w:val="en-GB"/>
        </w:rPr>
      </w:pPr>
    </w:p>
    <w:p w14:paraId="4B2CEFE1" w14:textId="00AC0BE9" w:rsidR="00481758" w:rsidRPr="00DB7E73" w:rsidRDefault="00481758" w:rsidP="00481758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 w:rsidR="00534749">
        <w:rPr>
          <w:rFonts w:ascii="Times New Roman" w:hAnsi="Times New Roman" w:cs="Times New Roman"/>
          <w:b/>
          <w:u w:val="single"/>
          <w:lang w:val="en-GB"/>
        </w:rPr>
        <w:t>6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A50C1D">
        <w:rPr>
          <w:rFonts w:ascii="Times New Roman" w:hAnsi="Times New Roman" w:cs="Times New Roman"/>
          <w:b/>
          <w:u w:val="single"/>
          <w:lang w:val="en-GB"/>
        </w:rPr>
        <w:t>30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0BC5131" w14:textId="77777777" w:rsidR="00A53C71" w:rsidRPr="00A53C71" w:rsidRDefault="00A53C71" w:rsidP="00A53C71">
      <w:pPr>
        <w:spacing w:line="360" w:lineRule="auto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The Beacon Bay Life Hospital is gathering information about its patients. For each patient they will input the following:</w:t>
      </w:r>
    </w:p>
    <w:p w14:paraId="7383969F" w14:textId="77777777" w:rsidR="00A53C71" w:rsidRPr="00A53C71" w:rsidRDefault="00A53C71" w:rsidP="00B841D6">
      <w:pPr>
        <w:numPr>
          <w:ilvl w:val="0"/>
          <w:numId w:val="11"/>
        </w:numPr>
        <w:spacing w:line="360" w:lineRule="auto"/>
        <w:contextualSpacing/>
        <w:rPr>
          <w:rFonts w:ascii="Times New Roman" w:eastAsia="Calibri" w:hAnsi="Times New Roman" w:cs="Times New Roman"/>
          <w:b/>
          <w:lang w:val="en-GB"/>
        </w:rPr>
      </w:pPr>
      <w:r w:rsidRPr="00A53C71">
        <w:rPr>
          <w:rFonts w:ascii="Times New Roman" w:eastAsia="Calibri" w:hAnsi="Times New Roman" w:cs="Times New Roman"/>
          <w:b/>
          <w:lang w:val="en-GB"/>
        </w:rPr>
        <w:t>age</w:t>
      </w:r>
    </w:p>
    <w:p w14:paraId="1A363917" w14:textId="77777777" w:rsidR="00A53C71" w:rsidRPr="00A53C71" w:rsidRDefault="00A53C71" w:rsidP="00B841D6">
      <w:pPr>
        <w:numPr>
          <w:ilvl w:val="0"/>
          <w:numId w:val="11"/>
        </w:numPr>
        <w:spacing w:line="360" w:lineRule="auto"/>
        <w:contextualSpacing/>
        <w:rPr>
          <w:rFonts w:ascii="Times New Roman" w:eastAsia="Calibri" w:hAnsi="Times New Roman" w:cs="Times New Roman"/>
          <w:b/>
          <w:lang w:val="en-GB"/>
        </w:rPr>
      </w:pPr>
      <w:r w:rsidRPr="00A53C71">
        <w:rPr>
          <w:rFonts w:ascii="Times New Roman" w:eastAsia="Calibri" w:hAnsi="Times New Roman" w:cs="Times New Roman"/>
          <w:b/>
          <w:lang w:val="en-GB"/>
        </w:rPr>
        <w:t xml:space="preserve">gender (which will be M or </w:t>
      </w:r>
      <w:proofErr w:type="gramStart"/>
      <w:r w:rsidRPr="00A53C71">
        <w:rPr>
          <w:rFonts w:ascii="Times New Roman" w:eastAsia="Calibri" w:hAnsi="Times New Roman" w:cs="Times New Roman"/>
          <w:b/>
          <w:lang w:val="en-GB"/>
        </w:rPr>
        <w:t>F )</w:t>
      </w:r>
      <w:proofErr w:type="gramEnd"/>
    </w:p>
    <w:p w14:paraId="2D38ED6A" w14:textId="77777777" w:rsidR="00A53C71" w:rsidRPr="00A53C71" w:rsidRDefault="00A53C71" w:rsidP="00B841D6">
      <w:pPr>
        <w:numPr>
          <w:ilvl w:val="0"/>
          <w:numId w:val="11"/>
        </w:numPr>
        <w:spacing w:line="360" w:lineRule="auto"/>
        <w:contextualSpacing/>
        <w:rPr>
          <w:rFonts w:ascii="Times New Roman" w:eastAsia="Calibri" w:hAnsi="Times New Roman" w:cs="Times New Roman"/>
          <w:b/>
          <w:lang w:val="en-GB"/>
        </w:rPr>
      </w:pPr>
      <w:r w:rsidRPr="00A53C71">
        <w:rPr>
          <w:rFonts w:ascii="Times New Roman" w:eastAsia="Calibri" w:hAnsi="Times New Roman" w:cs="Times New Roman"/>
          <w:b/>
          <w:lang w:val="en-GB"/>
        </w:rPr>
        <w:t>treatment code (which will be 1 or 2 or 3 - see table below)</w:t>
      </w:r>
    </w:p>
    <w:p w14:paraId="7BF8CEF9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They want a program which will accept the above input and count the required totals.</w:t>
      </w:r>
    </w:p>
    <w:p w14:paraId="13293400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The program MUST use a </w:t>
      </w:r>
      <w:r w:rsidRPr="00A53C71">
        <w:rPr>
          <w:rFonts w:ascii="Times New Roman" w:eastAsia="Calibri" w:hAnsi="Times New Roman" w:cs="Times New Roman"/>
          <w:b/>
          <w:lang w:val="en-GB"/>
        </w:rPr>
        <w:t>FOR LOOP</w:t>
      </w:r>
      <w:r w:rsidRPr="00A53C71">
        <w:rPr>
          <w:rFonts w:ascii="Times New Roman" w:eastAsia="Calibri" w:hAnsi="Times New Roman" w:cs="Times New Roman"/>
          <w:lang w:val="en-GB"/>
        </w:rPr>
        <w:t xml:space="preserve"> to accept the input for </w:t>
      </w:r>
      <w:r w:rsidRPr="00A53C71">
        <w:rPr>
          <w:rFonts w:ascii="Times New Roman" w:eastAsia="Calibri" w:hAnsi="Times New Roman" w:cs="Times New Roman"/>
          <w:b/>
          <w:lang w:val="en-GB"/>
        </w:rPr>
        <w:t>1000 patients</w:t>
      </w:r>
      <w:r w:rsidRPr="00A53C71">
        <w:rPr>
          <w:rFonts w:ascii="Times New Roman" w:eastAsia="Calibri" w:hAnsi="Times New Roman" w:cs="Times New Roman"/>
          <w:lang w:val="en-GB"/>
        </w:rPr>
        <w:t>.</w:t>
      </w:r>
    </w:p>
    <w:p w14:paraId="2EBC9C1F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When the input is complete, the program must display (with meaningful messages):</w:t>
      </w:r>
    </w:p>
    <w:p w14:paraId="14BE2CFA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a.</w:t>
      </w:r>
      <w:r w:rsidRPr="00A53C71">
        <w:rPr>
          <w:rFonts w:ascii="Times New Roman" w:eastAsia="Calibri" w:hAnsi="Times New Roman" w:cs="Times New Roman"/>
          <w:lang w:val="en-GB"/>
        </w:rPr>
        <w:tab/>
        <w:t>The total number of female patients</w:t>
      </w:r>
    </w:p>
    <w:p w14:paraId="5ED032E2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b.</w:t>
      </w:r>
      <w:r w:rsidRPr="00A53C71">
        <w:rPr>
          <w:rFonts w:ascii="Times New Roman" w:eastAsia="Calibri" w:hAnsi="Times New Roman" w:cs="Times New Roman"/>
          <w:lang w:val="en-GB"/>
        </w:rPr>
        <w:tab/>
        <w:t>The total number of male patients over the age of 50</w:t>
      </w:r>
    </w:p>
    <w:p w14:paraId="743CED8D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c.</w:t>
      </w:r>
      <w:r w:rsidRPr="00A53C71">
        <w:rPr>
          <w:rFonts w:ascii="Times New Roman" w:eastAsia="Calibri" w:hAnsi="Times New Roman" w:cs="Times New Roman"/>
          <w:lang w:val="en-GB"/>
        </w:rPr>
        <w:tab/>
        <w:t>The total number of female patients under the age of 18 treated for pregnancy</w:t>
      </w:r>
    </w:p>
    <w:p w14:paraId="6072382D" w14:textId="77777777" w:rsidR="00A53C71" w:rsidRDefault="00A53C71" w:rsidP="00A53C71">
      <w:pPr>
        <w:rPr>
          <w:rFonts w:ascii="Arial" w:eastAsia="Calibri" w:hAnsi="Arial" w:cs="Times New Roman"/>
          <w:sz w:val="20"/>
          <w:lang w:val="en-US"/>
        </w:rPr>
      </w:pPr>
      <w:r w:rsidRPr="00A53C71">
        <w:rPr>
          <w:rFonts w:ascii="Times New Roman" w:eastAsia="Calibri" w:hAnsi="Times New Roman" w:cs="Times New Roman"/>
          <w:lang w:val="en-GB"/>
        </w:rPr>
        <w:t>d.</w:t>
      </w:r>
      <w:r w:rsidRPr="00A53C71">
        <w:rPr>
          <w:rFonts w:ascii="Times New Roman" w:eastAsia="Calibri" w:hAnsi="Times New Roman" w:cs="Times New Roman"/>
          <w:lang w:val="en-GB"/>
        </w:rPr>
        <w:tab/>
        <w:t xml:space="preserve">The total number of patients over the age of 30 treated for </w:t>
      </w:r>
      <w:r w:rsidRPr="00A53C71">
        <w:rPr>
          <w:rFonts w:ascii="Arial" w:eastAsia="Calibri" w:hAnsi="Arial" w:cs="Times New Roman"/>
          <w:sz w:val="20"/>
          <w:lang w:val="en-US"/>
        </w:rPr>
        <w:t>CANCER</w:t>
      </w:r>
      <w:r w:rsidRPr="00A53C71">
        <w:rPr>
          <w:rFonts w:ascii="Times New Roman" w:eastAsia="Calibri" w:hAnsi="Times New Roman" w:cs="Times New Roman"/>
          <w:lang w:val="en-GB"/>
        </w:rPr>
        <w:t xml:space="preserve"> or </w:t>
      </w:r>
      <w:r w:rsidRPr="00A53C71">
        <w:rPr>
          <w:rFonts w:ascii="Arial" w:eastAsia="Calibri" w:hAnsi="Arial" w:cs="Times New Roman"/>
          <w:sz w:val="20"/>
          <w:lang w:val="en-US"/>
        </w:rPr>
        <w:t>DIABETIC</w:t>
      </w:r>
    </w:p>
    <w:p w14:paraId="70B30777" w14:textId="77777777" w:rsidR="0024628C" w:rsidRPr="00A53C71" w:rsidRDefault="0024628C" w:rsidP="00A53C71">
      <w:pPr>
        <w:rPr>
          <w:rFonts w:ascii="Times New Roman" w:eastAsia="Calibri" w:hAnsi="Times New Roman" w:cs="Times New Roman"/>
          <w:lang w:val="en-GB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1620"/>
      </w:tblGrid>
      <w:tr w:rsidR="00A53C71" w:rsidRPr="00A53C71" w14:paraId="45398B89" w14:textId="77777777" w:rsidTr="00A53C71">
        <w:trPr>
          <w:trHeight w:val="284"/>
        </w:trPr>
        <w:tc>
          <w:tcPr>
            <w:tcW w:w="2520" w:type="dxa"/>
            <w:shd w:val="clear" w:color="auto" w:fill="A6A6A6"/>
            <w:vAlign w:val="center"/>
          </w:tcPr>
          <w:p w14:paraId="18E1FD3A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TREATMENT</w:t>
            </w:r>
          </w:p>
        </w:tc>
        <w:tc>
          <w:tcPr>
            <w:tcW w:w="1620" w:type="dxa"/>
            <w:shd w:val="clear" w:color="auto" w:fill="A6A6A6"/>
            <w:vAlign w:val="center"/>
          </w:tcPr>
          <w:p w14:paraId="30BC5C9C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CODE</w:t>
            </w:r>
          </w:p>
        </w:tc>
      </w:tr>
      <w:tr w:rsidR="00A53C71" w:rsidRPr="00A53C71" w14:paraId="790C0B29" w14:textId="77777777" w:rsidTr="007867B0">
        <w:trPr>
          <w:trHeight w:val="284"/>
        </w:trPr>
        <w:tc>
          <w:tcPr>
            <w:tcW w:w="2520" w:type="dxa"/>
            <w:vAlign w:val="center"/>
          </w:tcPr>
          <w:p w14:paraId="4BAAEFD2" w14:textId="77777777" w:rsidR="00A53C71" w:rsidRPr="00A53C71" w:rsidRDefault="00A53C71" w:rsidP="00A53C71">
            <w:pPr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CANCER</w:t>
            </w:r>
          </w:p>
        </w:tc>
        <w:tc>
          <w:tcPr>
            <w:tcW w:w="1620" w:type="dxa"/>
            <w:vAlign w:val="center"/>
          </w:tcPr>
          <w:p w14:paraId="77BF1816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1</w:t>
            </w:r>
          </w:p>
        </w:tc>
      </w:tr>
      <w:tr w:rsidR="00A53C71" w:rsidRPr="00A53C71" w14:paraId="16A2634F" w14:textId="77777777" w:rsidTr="007867B0">
        <w:trPr>
          <w:trHeight w:val="284"/>
        </w:trPr>
        <w:tc>
          <w:tcPr>
            <w:tcW w:w="2520" w:type="dxa"/>
            <w:vAlign w:val="center"/>
          </w:tcPr>
          <w:p w14:paraId="5E1517CF" w14:textId="77777777" w:rsidR="00A53C71" w:rsidRPr="00A53C71" w:rsidRDefault="00A53C71" w:rsidP="00A53C71">
            <w:pPr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 xml:space="preserve">PREGNANCY </w:t>
            </w:r>
          </w:p>
        </w:tc>
        <w:tc>
          <w:tcPr>
            <w:tcW w:w="1620" w:type="dxa"/>
            <w:vAlign w:val="center"/>
          </w:tcPr>
          <w:p w14:paraId="6A3F3A09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2</w:t>
            </w:r>
          </w:p>
        </w:tc>
      </w:tr>
      <w:tr w:rsidR="00A53C71" w:rsidRPr="00A53C71" w14:paraId="048CB6DE" w14:textId="77777777" w:rsidTr="007867B0">
        <w:trPr>
          <w:trHeight w:val="284"/>
        </w:trPr>
        <w:tc>
          <w:tcPr>
            <w:tcW w:w="2520" w:type="dxa"/>
            <w:vAlign w:val="center"/>
          </w:tcPr>
          <w:p w14:paraId="6EC880B9" w14:textId="77777777" w:rsidR="00A53C71" w:rsidRPr="00A53C71" w:rsidRDefault="00A53C71" w:rsidP="00A53C71">
            <w:pPr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DIABETIC</w:t>
            </w:r>
          </w:p>
        </w:tc>
        <w:tc>
          <w:tcPr>
            <w:tcW w:w="1620" w:type="dxa"/>
            <w:vAlign w:val="center"/>
          </w:tcPr>
          <w:p w14:paraId="1CFF2DCC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3</w:t>
            </w:r>
          </w:p>
        </w:tc>
      </w:tr>
    </w:tbl>
    <w:p w14:paraId="25500844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</w:p>
    <w:p w14:paraId="0A59D33A" w14:textId="77777777" w:rsidR="00A53C71" w:rsidRPr="00A53C71" w:rsidRDefault="00A53C71" w:rsidP="00A53C71">
      <w:pPr>
        <w:rPr>
          <w:rFonts w:ascii="Times New Roman" w:eastAsia="Calibri" w:hAnsi="Times New Roman" w:cs="Times New Roman"/>
          <w:b/>
          <w:u w:val="single"/>
          <w:lang w:val="en-GB"/>
        </w:rPr>
      </w:pPr>
      <w:r w:rsidRPr="00A53C71">
        <w:rPr>
          <w:rFonts w:ascii="Times New Roman" w:eastAsia="Calibri" w:hAnsi="Times New Roman" w:cs="Times New Roman"/>
          <w:b/>
          <w:u w:val="single"/>
          <w:lang w:val="en-GB"/>
        </w:rPr>
        <w:t>DO THE FOLLOWING</w:t>
      </w:r>
    </w:p>
    <w:p w14:paraId="3309063A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Write the </w:t>
      </w:r>
      <w:r w:rsidRPr="00A53C71">
        <w:rPr>
          <w:rFonts w:ascii="Times New Roman" w:eastAsia="Calibri" w:hAnsi="Times New Roman" w:cs="Times New Roman"/>
          <w:b/>
          <w:lang w:val="en-GB"/>
        </w:rPr>
        <w:t>PSEUDOCODE</w:t>
      </w:r>
      <w:r w:rsidRPr="00A53C71">
        <w:rPr>
          <w:rFonts w:ascii="Times New Roman" w:eastAsia="Calibri" w:hAnsi="Times New Roman" w:cs="Times New Roman"/>
          <w:lang w:val="en-GB"/>
        </w:rPr>
        <w:t xml:space="preserve"> for the above program.</w:t>
      </w:r>
      <w:r w:rsidRPr="00A53C71">
        <w:rPr>
          <w:rFonts w:ascii="Times New Roman" w:eastAsia="Calibri" w:hAnsi="Times New Roman" w:cs="Times New Roman"/>
          <w:lang w:val="en-GB"/>
        </w:rPr>
        <w:tab/>
      </w:r>
    </w:p>
    <w:p w14:paraId="7C40B4B6" w14:textId="77777777" w:rsidR="00A53C71" w:rsidRPr="00A53C71" w:rsidRDefault="00A53C71" w:rsidP="00B841D6">
      <w:pPr>
        <w:numPr>
          <w:ilvl w:val="0"/>
          <w:numId w:val="12"/>
        </w:numPr>
        <w:contextualSpacing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You MUST use a </w:t>
      </w:r>
      <w:r w:rsidRPr="00A53C71">
        <w:rPr>
          <w:rFonts w:ascii="Times New Roman" w:eastAsia="Calibri" w:hAnsi="Times New Roman" w:cs="Times New Roman"/>
          <w:b/>
          <w:lang w:val="en-GB"/>
        </w:rPr>
        <w:t>FOR LOOP</w:t>
      </w:r>
    </w:p>
    <w:p w14:paraId="5DF8A48E" w14:textId="77777777" w:rsidR="00B841D6" w:rsidRDefault="00B841D6" w:rsidP="00A53C71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sectPr w:rsidR="00B841D6" w:rsidSect="00541312">
      <w:foot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4E7C7" w14:textId="77777777" w:rsidR="004A182E" w:rsidRDefault="004A182E" w:rsidP="00541312">
      <w:pPr>
        <w:spacing w:after="0" w:line="240" w:lineRule="auto"/>
      </w:pPr>
      <w:r>
        <w:separator/>
      </w:r>
    </w:p>
  </w:endnote>
  <w:endnote w:type="continuationSeparator" w:id="0">
    <w:p w14:paraId="4B4F0557" w14:textId="77777777" w:rsidR="004A182E" w:rsidRDefault="004A182E" w:rsidP="00541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3424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C0766" w14:textId="60F87CF3" w:rsidR="00541312" w:rsidRDefault="005413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5A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B37563" w14:textId="77777777" w:rsidR="00541312" w:rsidRDefault="00541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26A04" w14:textId="77777777" w:rsidR="004A182E" w:rsidRDefault="004A182E" w:rsidP="00541312">
      <w:pPr>
        <w:spacing w:after="0" w:line="240" w:lineRule="auto"/>
      </w:pPr>
      <w:r>
        <w:separator/>
      </w:r>
    </w:p>
  </w:footnote>
  <w:footnote w:type="continuationSeparator" w:id="0">
    <w:p w14:paraId="1DBAF3EE" w14:textId="77777777" w:rsidR="004A182E" w:rsidRDefault="004A182E" w:rsidP="00541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1394"/>
    <w:multiLevelType w:val="hybridMultilevel"/>
    <w:tmpl w:val="EF48464C"/>
    <w:lvl w:ilvl="0" w:tplc="6F3021FA">
      <w:start w:val="1"/>
      <w:numFmt w:val="upperLetter"/>
      <w:lvlText w:val="%1)"/>
      <w:lvlJc w:val="left"/>
      <w:pPr>
        <w:ind w:left="6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10" w:hanging="360"/>
      </w:pPr>
    </w:lvl>
    <w:lvl w:ilvl="2" w:tplc="1C09001B" w:tentative="1">
      <w:start w:val="1"/>
      <w:numFmt w:val="lowerRoman"/>
      <w:lvlText w:val="%3."/>
      <w:lvlJc w:val="right"/>
      <w:pPr>
        <w:ind w:left="2130" w:hanging="180"/>
      </w:pPr>
    </w:lvl>
    <w:lvl w:ilvl="3" w:tplc="1C09000F" w:tentative="1">
      <w:start w:val="1"/>
      <w:numFmt w:val="decimal"/>
      <w:lvlText w:val="%4."/>
      <w:lvlJc w:val="left"/>
      <w:pPr>
        <w:ind w:left="2850" w:hanging="360"/>
      </w:pPr>
    </w:lvl>
    <w:lvl w:ilvl="4" w:tplc="1C090019" w:tentative="1">
      <w:start w:val="1"/>
      <w:numFmt w:val="lowerLetter"/>
      <w:lvlText w:val="%5."/>
      <w:lvlJc w:val="left"/>
      <w:pPr>
        <w:ind w:left="3570" w:hanging="360"/>
      </w:pPr>
    </w:lvl>
    <w:lvl w:ilvl="5" w:tplc="1C09001B" w:tentative="1">
      <w:start w:val="1"/>
      <w:numFmt w:val="lowerRoman"/>
      <w:lvlText w:val="%6."/>
      <w:lvlJc w:val="right"/>
      <w:pPr>
        <w:ind w:left="4290" w:hanging="180"/>
      </w:pPr>
    </w:lvl>
    <w:lvl w:ilvl="6" w:tplc="1C09000F" w:tentative="1">
      <w:start w:val="1"/>
      <w:numFmt w:val="decimal"/>
      <w:lvlText w:val="%7."/>
      <w:lvlJc w:val="left"/>
      <w:pPr>
        <w:ind w:left="5010" w:hanging="360"/>
      </w:pPr>
    </w:lvl>
    <w:lvl w:ilvl="7" w:tplc="1C090019" w:tentative="1">
      <w:start w:val="1"/>
      <w:numFmt w:val="lowerLetter"/>
      <w:lvlText w:val="%8."/>
      <w:lvlJc w:val="left"/>
      <w:pPr>
        <w:ind w:left="5730" w:hanging="360"/>
      </w:pPr>
    </w:lvl>
    <w:lvl w:ilvl="8" w:tplc="1C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04BF3CE4"/>
    <w:multiLevelType w:val="hybridMultilevel"/>
    <w:tmpl w:val="38D47B02"/>
    <w:lvl w:ilvl="0" w:tplc="E9AADF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E1EFB"/>
    <w:multiLevelType w:val="hybridMultilevel"/>
    <w:tmpl w:val="47E694E0"/>
    <w:lvl w:ilvl="0" w:tplc="4D02A8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23098"/>
    <w:multiLevelType w:val="hybridMultilevel"/>
    <w:tmpl w:val="E1062A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17BD3"/>
    <w:multiLevelType w:val="hybridMultilevel"/>
    <w:tmpl w:val="A77A8C86"/>
    <w:lvl w:ilvl="0" w:tplc="589CEDFE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3B8"/>
    <w:multiLevelType w:val="hybridMultilevel"/>
    <w:tmpl w:val="08DE839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5445D7"/>
    <w:multiLevelType w:val="hybridMultilevel"/>
    <w:tmpl w:val="5E740456"/>
    <w:lvl w:ilvl="0" w:tplc="84868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F69F8"/>
    <w:multiLevelType w:val="multilevel"/>
    <w:tmpl w:val="23C6E2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3783679"/>
    <w:multiLevelType w:val="hybridMultilevel"/>
    <w:tmpl w:val="1E5E7FD8"/>
    <w:lvl w:ilvl="0" w:tplc="265879EA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876AB7"/>
    <w:multiLevelType w:val="hybridMultilevel"/>
    <w:tmpl w:val="EAC04764"/>
    <w:lvl w:ilvl="0" w:tplc="C8981FA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75AE0"/>
    <w:multiLevelType w:val="hybridMultilevel"/>
    <w:tmpl w:val="128E20C8"/>
    <w:lvl w:ilvl="0" w:tplc="F69417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B3C38"/>
    <w:multiLevelType w:val="hybridMultilevel"/>
    <w:tmpl w:val="B3D47B9A"/>
    <w:lvl w:ilvl="0" w:tplc="22CC68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10"/>
  </w:num>
  <w:num w:numId="5">
    <w:abstractNumId w:val="1"/>
  </w:num>
  <w:num w:numId="6">
    <w:abstractNumId w:val="4"/>
  </w:num>
  <w:num w:numId="7">
    <w:abstractNumId w:val="6"/>
  </w:num>
  <w:num w:numId="8">
    <w:abstractNumId w:val="2"/>
  </w:num>
  <w:num w:numId="9">
    <w:abstractNumId w:val="0"/>
  </w:num>
  <w:num w:numId="10">
    <w:abstractNumId w:val="9"/>
  </w:num>
  <w:num w:numId="11">
    <w:abstractNumId w:val="3"/>
  </w:num>
  <w:num w:numId="12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rEwMTc3MDa0sDRT0lEKTi0uzszPAymwrAUA77+KIiwAAAA="/>
  </w:docVars>
  <w:rsids>
    <w:rsidRoot w:val="00F07314"/>
    <w:rsid w:val="00014593"/>
    <w:rsid w:val="0001690D"/>
    <w:rsid w:val="00052B6C"/>
    <w:rsid w:val="000D5BDB"/>
    <w:rsid w:val="00134262"/>
    <w:rsid w:val="001439CE"/>
    <w:rsid w:val="001859E3"/>
    <w:rsid w:val="00187485"/>
    <w:rsid w:val="001F0DBE"/>
    <w:rsid w:val="001F141A"/>
    <w:rsid w:val="001F4B50"/>
    <w:rsid w:val="001F542B"/>
    <w:rsid w:val="00231B25"/>
    <w:rsid w:val="00236E41"/>
    <w:rsid w:val="0024628C"/>
    <w:rsid w:val="00251FD5"/>
    <w:rsid w:val="002525AD"/>
    <w:rsid w:val="0026428B"/>
    <w:rsid w:val="00271DC5"/>
    <w:rsid w:val="002818FC"/>
    <w:rsid w:val="002A6144"/>
    <w:rsid w:val="002B4AB2"/>
    <w:rsid w:val="002C36B8"/>
    <w:rsid w:val="002D0D10"/>
    <w:rsid w:val="002D3DA2"/>
    <w:rsid w:val="002F4233"/>
    <w:rsid w:val="00317031"/>
    <w:rsid w:val="00342488"/>
    <w:rsid w:val="00371AEF"/>
    <w:rsid w:val="003870E7"/>
    <w:rsid w:val="003D1D43"/>
    <w:rsid w:val="003F1BC1"/>
    <w:rsid w:val="003F7C57"/>
    <w:rsid w:val="0040025F"/>
    <w:rsid w:val="0040585F"/>
    <w:rsid w:val="004216AA"/>
    <w:rsid w:val="00446050"/>
    <w:rsid w:val="00453FE5"/>
    <w:rsid w:val="00454830"/>
    <w:rsid w:val="004627AF"/>
    <w:rsid w:val="00471BF0"/>
    <w:rsid w:val="00481758"/>
    <w:rsid w:val="004A182E"/>
    <w:rsid w:val="004A4A73"/>
    <w:rsid w:val="004B1690"/>
    <w:rsid w:val="004D79DF"/>
    <w:rsid w:val="004E3190"/>
    <w:rsid w:val="005149CB"/>
    <w:rsid w:val="00534749"/>
    <w:rsid w:val="00541312"/>
    <w:rsid w:val="0056739A"/>
    <w:rsid w:val="00576170"/>
    <w:rsid w:val="0058077C"/>
    <w:rsid w:val="005A435F"/>
    <w:rsid w:val="005B4E4E"/>
    <w:rsid w:val="005E4CE5"/>
    <w:rsid w:val="005E50DE"/>
    <w:rsid w:val="006023EB"/>
    <w:rsid w:val="006229D9"/>
    <w:rsid w:val="00643C90"/>
    <w:rsid w:val="00650108"/>
    <w:rsid w:val="006620B0"/>
    <w:rsid w:val="006944DD"/>
    <w:rsid w:val="006B696E"/>
    <w:rsid w:val="006C216A"/>
    <w:rsid w:val="006E4CDF"/>
    <w:rsid w:val="007410E4"/>
    <w:rsid w:val="00763ABD"/>
    <w:rsid w:val="00770402"/>
    <w:rsid w:val="00782476"/>
    <w:rsid w:val="00787561"/>
    <w:rsid w:val="007A05EB"/>
    <w:rsid w:val="007A4EF5"/>
    <w:rsid w:val="007D5A4E"/>
    <w:rsid w:val="007D76DA"/>
    <w:rsid w:val="007E756A"/>
    <w:rsid w:val="00813A8B"/>
    <w:rsid w:val="00881D09"/>
    <w:rsid w:val="00883D4F"/>
    <w:rsid w:val="00890006"/>
    <w:rsid w:val="008D1E81"/>
    <w:rsid w:val="008D492F"/>
    <w:rsid w:val="00902812"/>
    <w:rsid w:val="00996EBF"/>
    <w:rsid w:val="009B5D3A"/>
    <w:rsid w:val="009C09D5"/>
    <w:rsid w:val="009C5D45"/>
    <w:rsid w:val="009D285B"/>
    <w:rsid w:val="00A26B01"/>
    <w:rsid w:val="00A34743"/>
    <w:rsid w:val="00A50C1D"/>
    <w:rsid w:val="00A53C71"/>
    <w:rsid w:val="00A5658B"/>
    <w:rsid w:val="00A75C09"/>
    <w:rsid w:val="00AA38DD"/>
    <w:rsid w:val="00AD3081"/>
    <w:rsid w:val="00AF6C0A"/>
    <w:rsid w:val="00B139DA"/>
    <w:rsid w:val="00B22355"/>
    <w:rsid w:val="00B45D98"/>
    <w:rsid w:val="00B6473E"/>
    <w:rsid w:val="00B8188D"/>
    <w:rsid w:val="00B841D6"/>
    <w:rsid w:val="00BB5045"/>
    <w:rsid w:val="00BE1989"/>
    <w:rsid w:val="00C26B6C"/>
    <w:rsid w:val="00C36ABE"/>
    <w:rsid w:val="00C43E82"/>
    <w:rsid w:val="00C62541"/>
    <w:rsid w:val="00CA4AAC"/>
    <w:rsid w:val="00CC2D7E"/>
    <w:rsid w:val="00D03F60"/>
    <w:rsid w:val="00D12DB1"/>
    <w:rsid w:val="00D16B01"/>
    <w:rsid w:val="00DB7E73"/>
    <w:rsid w:val="00DD574D"/>
    <w:rsid w:val="00DE4629"/>
    <w:rsid w:val="00E33765"/>
    <w:rsid w:val="00E35027"/>
    <w:rsid w:val="00EA1996"/>
    <w:rsid w:val="00EC1CDA"/>
    <w:rsid w:val="00EC2CE3"/>
    <w:rsid w:val="00ED132F"/>
    <w:rsid w:val="00ED4CB1"/>
    <w:rsid w:val="00F0088C"/>
    <w:rsid w:val="00F07314"/>
    <w:rsid w:val="00F20E35"/>
    <w:rsid w:val="00F3155F"/>
    <w:rsid w:val="00F529E6"/>
    <w:rsid w:val="00F65E6F"/>
    <w:rsid w:val="00F7745B"/>
    <w:rsid w:val="00FA77A1"/>
    <w:rsid w:val="00FA793B"/>
    <w:rsid w:val="00FE12EC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40762"/>
  <w15:chartTrackingRefBased/>
  <w15:docId w15:val="{4087D013-CC81-4362-BCD4-88748ED93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2488"/>
    <w:pPr>
      <w:ind w:left="720"/>
      <w:contextualSpacing/>
    </w:pPr>
  </w:style>
  <w:style w:type="paragraph" w:styleId="NoSpacing">
    <w:name w:val="No Spacing"/>
    <w:uiPriority w:val="1"/>
    <w:qFormat/>
    <w:rsid w:val="0034248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C0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F77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13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312"/>
  </w:style>
  <w:style w:type="paragraph" w:styleId="Footer">
    <w:name w:val="footer"/>
    <w:basedOn w:val="Normal"/>
    <w:link w:val="FooterChar"/>
    <w:uiPriority w:val="99"/>
    <w:unhideWhenUsed/>
    <w:rsid w:val="005413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312"/>
  </w:style>
  <w:style w:type="table" w:customStyle="1" w:styleId="TableGrid1">
    <w:name w:val="Table Grid1"/>
    <w:basedOn w:val="TableNormal"/>
    <w:next w:val="TableGrid"/>
    <w:uiPriority w:val="39"/>
    <w:rsid w:val="00DD574D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53C7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53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6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Sithandiwe Twetwa" &lt;stwetwa@wsu.ac.za&gt;</dc:creator>
  <cp:keywords/>
  <dc:description/>
  <cp:lastModifiedBy>Sithandiwe Twetwa</cp:lastModifiedBy>
  <cp:revision>2</cp:revision>
  <dcterms:created xsi:type="dcterms:W3CDTF">2024-09-05T15:19:00Z</dcterms:created>
  <dcterms:modified xsi:type="dcterms:W3CDTF">2024-09-05T15:19:00Z</dcterms:modified>
</cp:coreProperties>
</file>